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E77BD6">
        <w:rPr>
          <w:rFonts w:ascii="Arial" w:hAnsi="Arial" w:cs="Arial"/>
          <w:b/>
          <w:bCs/>
          <w:sz w:val="24"/>
          <w:szCs w:val="24"/>
          <w:u w:val="single"/>
        </w:rPr>
        <w:drawing>
          <wp:inline distT="0" distB="0" distL="0" distR="0">
            <wp:extent cx="5943600" cy="645160"/>
            <wp:effectExtent l="19050" t="0" r="0" b="0"/>
            <wp:docPr id="1" name="Picture 1" descr="C:\Users\User\Desktop\NEW LOGO\KEWI logo (1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C:\Users\User\Desktop\NEW LOGO\KEWI logo (1)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Pr="00E77BD6" w:rsidRDefault="00E77BD6" w:rsidP="00E77BD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proofErr w:type="gramStart"/>
      <w:r w:rsidRPr="00E77BD6">
        <w:rPr>
          <w:rFonts w:ascii="Times New Roman" w:hAnsi="Times New Roman" w:cs="Times New Roman"/>
          <w:b/>
          <w:bCs/>
          <w:sz w:val="44"/>
          <w:szCs w:val="44"/>
        </w:rPr>
        <w:t>AUGUST ,</w:t>
      </w:r>
      <w:proofErr w:type="gramEnd"/>
      <w:r w:rsidRPr="00E77BD6">
        <w:rPr>
          <w:rFonts w:ascii="Times New Roman" w:hAnsi="Times New Roman" w:cs="Times New Roman"/>
          <w:b/>
          <w:bCs/>
          <w:sz w:val="44"/>
          <w:szCs w:val="44"/>
        </w:rPr>
        <w:t>2024 EXAMINATION SERIES</w:t>
      </w:r>
    </w:p>
    <w:p w:rsidR="00E77BD6" w:rsidRPr="00E77BD6" w:rsidRDefault="00E77BD6" w:rsidP="00E77BD6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E77BD6">
        <w:rPr>
          <w:rFonts w:ascii="Times New Roman" w:hAnsi="Times New Roman" w:cs="Times New Roman"/>
          <w:b/>
          <w:bCs/>
          <w:sz w:val="44"/>
          <w:szCs w:val="44"/>
        </w:rPr>
        <w:t>COURSE: DIPLOMA IN WATER ENGINEERING TECHNOLOGY</w:t>
      </w:r>
    </w:p>
    <w:p w:rsidR="00E77BD6" w:rsidRPr="00E77BD6" w:rsidRDefault="00E77BD6" w:rsidP="00E77BD6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E77BD6">
        <w:rPr>
          <w:rFonts w:ascii="Times New Roman" w:hAnsi="Times New Roman" w:cs="Times New Roman"/>
          <w:b/>
          <w:bCs/>
          <w:sz w:val="44"/>
          <w:szCs w:val="44"/>
        </w:rPr>
        <w:t>LEVEL</w:t>
      </w:r>
      <w:proofErr w:type="gramStart"/>
      <w:r w:rsidRPr="00E77BD6">
        <w:rPr>
          <w:rFonts w:ascii="Times New Roman" w:hAnsi="Times New Roman" w:cs="Times New Roman"/>
          <w:b/>
          <w:bCs/>
          <w:sz w:val="44"/>
          <w:szCs w:val="44"/>
        </w:rPr>
        <w:t>:Y2S1</w:t>
      </w:r>
      <w:proofErr w:type="gramEnd"/>
    </w:p>
    <w:p w:rsidR="00E77BD6" w:rsidRPr="00E77BD6" w:rsidRDefault="00E77BD6" w:rsidP="00E77BD6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proofErr w:type="gramStart"/>
      <w:r w:rsidRPr="00E77BD6">
        <w:rPr>
          <w:rFonts w:ascii="Times New Roman" w:hAnsi="Times New Roman" w:cs="Times New Roman"/>
          <w:b/>
          <w:bCs/>
          <w:sz w:val="44"/>
          <w:szCs w:val="44"/>
        </w:rPr>
        <w:t>SUBJECT :ENGINEERING</w:t>
      </w:r>
      <w:proofErr w:type="gramEnd"/>
      <w:r w:rsidRPr="00E77BD6">
        <w:rPr>
          <w:rFonts w:ascii="Times New Roman" w:hAnsi="Times New Roman" w:cs="Times New Roman"/>
          <w:b/>
          <w:bCs/>
          <w:sz w:val="44"/>
          <w:szCs w:val="44"/>
        </w:rPr>
        <w:t xml:space="preserve"> MATHEMATICS II</w:t>
      </w:r>
    </w:p>
    <w:p w:rsidR="00E77BD6" w:rsidRPr="00E77BD6" w:rsidRDefault="00E77BD6" w:rsidP="00E77BD6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D7245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E77BD6" w:rsidRDefault="00E77BD6" w:rsidP="00E77BD6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:rsidR="007C3E4A" w:rsidRPr="00716757" w:rsidRDefault="00886263" w:rsidP="00E77BD6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716757">
        <w:rPr>
          <w:rFonts w:ascii="Arial" w:hAnsi="Arial" w:cs="Arial"/>
          <w:b/>
          <w:bCs/>
          <w:sz w:val="24"/>
          <w:szCs w:val="24"/>
          <w:u w:val="single"/>
        </w:rPr>
        <w:lastRenderedPageBreak/>
        <w:t xml:space="preserve">SECTION </w:t>
      </w:r>
      <w:proofErr w:type="gramStart"/>
      <w:r w:rsidRPr="00716757">
        <w:rPr>
          <w:rFonts w:ascii="Arial" w:hAnsi="Arial" w:cs="Arial"/>
          <w:b/>
          <w:bCs/>
          <w:sz w:val="24"/>
          <w:szCs w:val="24"/>
          <w:u w:val="single"/>
        </w:rPr>
        <w:t>A</w:t>
      </w:r>
      <w:proofErr w:type="gramEnd"/>
      <w:r w:rsidRPr="00716757">
        <w:rPr>
          <w:rFonts w:ascii="Arial" w:hAnsi="Arial" w:cs="Arial"/>
          <w:b/>
          <w:bCs/>
          <w:sz w:val="24"/>
          <w:szCs w:val="24"/>
          <w:u w:val="single"/>
        </w:rPr>
        <w:t xml:space="preserve"> (40 marks)</w:t>
      </w:r>
    </w:p>
    <w:p w:rsidR="00886263" w:rsidRPr="00716757" w:rsidRDefault="00886263" w:rsidP="00D72456">
      <w:pPr>
        <w:spacing w:after="0" w:line="360" w:lineRule="auto"/>
        <w:jc w:val="center"/>
        <w:rPr>
          <w:rFonts w:ascii="Arial" w:hAnsi="Arial" w:cs="Arial"/>
          <w:i/>
          <w:iCs/>
          <w:sz w:val="24"/>
          <w:szCs w:val="24"/>
          <w:u w:val="single"/>
        </w:rPr>
      </w:pPr>
      <w:r w:rsidRPr="00716757">
        <w:rPr>
          <w:rFonts w:ascii="Arial" w:hAnsi="Arial" w:cs="Arial"/>
          <w:i/>
          <w:iCs/>
          <w:sz w:val="24"/>
          <w:szCs w:val="24"/>
          <w:u w:val="single"/>
        </w:rPr>
        <w:t xml:space="preserve">Answer </w:t>
      </w:r>
      <w:r w:rsidRPr="00716757">
        <w:rPr>
          <w:rFonts w:ascii="Arial" w:hAnsi="Arial" w:cs="Arial"/>
          <w:b/>
          <w:bCs/>
          <w:i/>
          <w:iCs/>
          <w:sz w:val="24"/>
          <w:szCs w:val="24"/>
          <w:u w:val="single"/>
        </w:rPr>
        <w:t xml:space="preserve">all </w:t>
      </w:r>
      <w:r w:rsidRPr="00716757">
        <w:rPr>
          <w:rFonts w:ascii="Arial" w:hAnsi="Arial" w:cs="Arial"/>
          <w:i/>
          <w:iCs/>
          <w:sz w:val="24"/>
          <w:szCs w:val="24"/>
          <w:u w:val="single"/>
        </w:rPr>
        <w:t>questions in this section</w:t>
      </w:r>
    </w:p>
    <w:tbl>
      <w:tblPr>
        <w:tblStyle w:val="TableGrid"/>
        <w:tblW w:w="10348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62"/>
        <w:gridCol w:w="8369"/>
        <w:gridCol w:w="1417"/>
      </w:tblGrid>
      <w:tr w:rsidR="001E3D8A" w:rsidRPr="00716757" w:rsidTr="00C25D07">
        <w:trPr>
          <w:trHeight w:val="732"/>
        </w:trPr>
        <w:tc>
          <w:tcPr>
            <w:tcW w:w="562" w:type="dxa"/>
          </w:tcPr>
          <w:p w:rsidR="001E3D8A" w:rsidRPr="00716757" w:rsidRDefault="001E3D8A" w:rsidP="001E3D8A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369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Given that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y=-2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4</m:t>
                  </m:r>
                </m:sup>
              </m:sSup>
              <m:r>
                <w:rPr>
                  <w:rFonts w:ascii="Cambria Math" w:hAnsi="Cambria Math" w:cs="Arial"/>
                  <w:sz w:val="24"/>
                  <w:szCs w:val="24"/>
                </w:rPr>
                <m:t>-3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hAnsi="Cambria Math" w:cs="Arial"/>
                  <w:sz w:val="24"/>
                  <w:szCs w:val="24"/>
                </w:rPr>
                <m:t>+4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sz w:val="24"/>
                  <w:szCs w:val="24"/>
                </w:rPr>
                <m:t>-x+5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>, find:</w:t>
            </w:r>
          </w:p>
          <w:p w:rsidR="001E3D8A" w:rsidRPr="00716757" w:rsidRDefault="001E3D8A" w:rsidP="001E3D8A">
            <w:pPr>
              <w:pStyle w:val="ListParagraph"/>
              <w:numPr>
                <w:ilvl w:val="0"/>
                <w:numId w:val="17"/>
              </w:numPr>
              <w:spacing w:line="360" w:lineRule="auto"/>
              <w:ind w:left="463" w:hanging="425"/>
              <w:rPr>
                <w:rFonts w:ascii="Arial" w:hAnsi="Arial" w:cs="Arial"/>
                <w:sz w:val="24"/>
                <w:szCs w:val="24"/>
              </w:rPr>
            </w:pPr>
          </w:p>
          <w:p w:rsidR="001E3D8A" w:rsidRPr="00716757" w:rsidRDefault="001E3D8A" w:rsidP="001E3D8A">
            <w:pPr>
              <w:pStyle w:val="ListParagraph"/>
              <w:spacing w:line="360" w:lineRule="auto"/>
              <w:ind w:left="463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dx</m:t>
                    </m:r>
                  </m:den>
                </m:f>
              </m:oMath>
            </m:oMathPara>
          </w:p>
          <w:p w:rsidR="001E3D8A" w:rsidRPr="00716757" w:rsidRDefault="001E3D8A" w:rsidP="001E3D8A">
            <w:pPr>
              <w:pStyle w:val="ListParagraph"/>
              <w:numPr>
                <w:ilvl w:val="0"/>
                <w:numId w:val="17"/>
              </w:numPr>
              <w:spacing w:line="360" w:lineRule="auto"/>
              <w:ind w:left="463" w:hanging="425"/>
              <w:rPr>
                <w:rFonts w:ascii="Arial" w:hAnsi="Arial" w:cs="Arial"/>
                <w:sz w:val="24"/>
                <w:szCs w:val="24"/>
              </w:rPr>
            </w:pPr>
          </w:p>
          <w:p w:rsidR="001E3D8A" w:rsidRPr="00716757" w:rsidRDefault="001E3D8A" w:rsidP="001E3D8A">
            <w:pPr>
              <w:pStyle w:val="ListParagraph"/>
              <w:spacing w:line="360" w:lineRule="auto"/>
              <w:ind w:left="463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y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1417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</w:tc>
      </w:tr>
      <w:tr w:rsidR="001E3D8A" w:rsidRPr="00716757" w:rsidTr="00C25D07">
        <w:trPr>
          <w:trHeight w:val="908"/>
        </w:trPr>
        <w:tc>
          <w:tcPr>
            <w:tcW w:w="562" w:type="dxa"/>
          </w:tcPr>
          <w:p w:rsidR="001E3D8A" w:rsidRPr="00716757" w:rsidRDefault="001E3D8A" w:rsidP="001E3D8A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0" w:name="_Hlk172733843"/>
          </w:p>
        </w:tc>
        <w:tc>
          <w:tcPr>
            <w:tcW w:w="8369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>Simplify:</w:t>
            </w:r>
          </w:p>
          <w:p w:rsidR="001E3D8A" w:rsidRPr="00716757" w:rsidRDefault="007C7438" w:rsidP="001E3D8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3+5j</m:t>
                    </m:r>
                  </m:e>
                </m:d>
                <m:r>
                  <w:rPr>
                    <w:rFonts w:ascii="Cambria Math" w:hAnsi="Cambria Math" w:cs="Arial"/>
                    <w:sz w:val="24"/>
                    <w:szCs w:val="24"/>
                  </w:rPr>
                  <m:t>-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5-4j</m:t>
                    </m:r>
                  </m:e>
                </m:d>
                <m:r>
                  <w:rPr>
                    <w:rFonts w:ascii="Cambria Math" w:hAnsi="Cambria Math" w:cs="Arial"/>
                    <w:sz w:val="24"/>
                    <w:szCs w:val="24"/>
                  </w:rPr>
                  <m:t>-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-2-3j</m:t>
                    </m:r>
                  </m:e>
                </m:d>
              </m:oMath>
            </m:oMathPara>
          </w:p>
        </w:tc>
        <w:tc>
          <w:tcPr>
            <w:tcW w:w="1417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</w:tc>
      </w:tr>
      <w:tr w:rsidR="001E3D8A" w:rsidRPr="00716757" w:rsidTr="00C25D07">
        <w:trPr>
          <w:trHeight w:val="732"/>
        </w:trPr>
        <w:tc>
          <w:tcPr>
            <w:tcW w:w="562" w:type="dxa"/>
          </w:tcPr>
          <w:p w:rsidR="001E3D8A" w:rsidRPr="00716757" w:rsidRDefault="001E3D8A" w:rsidP="001E3D8A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369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Find the integrals: </w:t>
            </w:r>
          </w:p>
          <w:p w:rsidR="001E3D8A" w:rsidRPr="00716757" w:rsidRDefault="001E3D8A" w:rsidP="001E3D8A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24" w:hanging="324"/>
              <w:rPr>
                <w:rFonts w:ascii="Arial" w:eastAsiaTheme="minorEastAsia" w:hAnsi="Arial" w:cs="Arial"/>
                <w:sz w:val="24"/>
                <w:szCs w:val="24"/>
              </w:rPr>
            </w:pPr>
          </w:p>
          <w:p w:rsidR="001E3D8A" w:rsidRPr="00716757" w:rsidRDefault="007C7438" w:rsidP="001E3D8A">
            <w:pPr>
              <w:pStyle w:val="ListParagraph"/>
              <w:spacing w:line="360" w:lineRule="auto"/>
              <w:ind w:left="324"/>
              <w:rPr>
                <w:rFonts w:ascii="Arial" w:eastAsiaTheme="minorEastAsia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on"/>
                    <m:supHide m:val="on"/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6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3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+9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+4x-3</m:t>
                        </m:r>
                      </m:e>
                    </m:d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d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x</m:t>
                    </m:r>
                  </m:e>
                </m:nary>
              </m:oMath>
            </m:oMathPara>
          </w:p>
          <w:p w:rsidR="001E3D8A" w:rsidRPr="00716757" w:rsidRDefault="001E3D8A" w:rsidP="001E3D8A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24" w:hanging="324"/>
              <w:rPr>
                <w:rFonts w:ascii="Arial" w:hAnsi="Arial" w:cs="Arial"/>
                <w:sz w:val="24"/>
                <w:szCs w:val="24"/>
              </w:rPr>
            </w:pPr>
          </w:p>
          <w:p w:rsidR="001E3D8A" w:rsidRPr="00716757" w:rsidRDefault="007C7438" w:rsidP="001E3D8A">
            <w:pPr>
              <w:pStyle w:val="ListParagraph"/>
              <w:spacing w:line="360" w:lineRule="auto"/>
              <w:ind w:left="324"/>
              <w:rPr>
                <w:rFonts w:ascii="Arial" w:eastAsiaTheme="minorEastAsia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on"/>
                    <m:supHide m:val="on"/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2r+</m:t>
                        </m: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r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d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r</m:t>
                    </m:r>
                  </m:e>
                </m:nary>
              </m:oMath>
            </m:oMathPara>
          </w:p>
          <w:p w:rsidR="001E3D8A" w:rsidRPr="00716757" w:rsidRDefault="001E3D8A" w:rsidP="001E3D8A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24" w:hanging="324"/>
              <w:rPr>
                <w:rFonts w:ascii="Arial" w:hAnsi="Arial" w:cs="Arial"/>
                <w:sz w:val="24"/>
                <w:szCs w:val="24"/>
              </w:rPr>
            </w:pPr>
          </w:p>
          <w:p w:rsidR="001E3D8A" w:rsidRPr="00716757" w:rsidRDefault="007C7438" w:rsidP="001E3D8A">
            <w:pPr>
              <w:pStyle w:val="ListParagraph"/>
              <w:spacing w:line="360" w:lineRule="auto"/>
              <w:ind w:left="324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on"/>
                    <m:supHide m:val="on"/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3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+4x+1</m:t>
                            </m:r>
                          </m:num>
                          <m:den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x</m:t>
                            </m:r>
                          </m:den>
                        </m:f>
                      </m:e>
                    </m:d>
                  </m:e>
                </m:nary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d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oMath>
            </m:oMathPara>
          </w:p>
        </w:tc>
        <w:tc>
          <w:tcPr>
            <w:tcW w:w="1417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3 marks)</w:t>
            </w:r>
          </w:p>
        </w:tc>
      </w:tr>
      <w:tr w:rsidR="001E3D8A" w:rsidRPr="00716757" w:rsidTr="00C25D07">
        <w:trPr>
          <w:trHeight w:val="732"/>
        </w:trPr>
        <w:tc>
          <w:tcPr>
            <w:tcW w:w="562" w:type="dxa"/>
          </w:tcPr>
          <w:p w:rsidR="001E3D8A" w:rsidRPr="00716757" w:rsidRDefault="001E3D8A" w:rsidP="001E3D8A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369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>Evaluate:</w:t>
            </w:r>
          </w:p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j</m:t>
                    </m:r>
                  </m:e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  <w:sz w:val="24"/>
                    <w:szCs w:val="24"/>
                  </w:rPr>
                  <m:t>+3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j</m:t>
                    </m:r>
                  </m:e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hAnsi="Cambria Math" w:cs="Arial"/>
                    <w:sz w:val="24"/>
                    <w:szCs w:val="24"/>
                  </w:rPr>
                  <m:t>+4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j</m:t>
                    </m:r>
                  </m:e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4</m:t>
                    </m:r>
                  </m:sup>
                </m:sSup>
                <m:r>
                  <w:rPr>
                    <w:rFonts w:ascii="Cambria Math" w:hAnsi="Cambria Math" w:cs="Arial"/>
                    <w:sz w:val="24"/>
                    <w:szCs w:val="24"/>
                  </w:rPr>
                  <m:t>+5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j</m:t>
                    </m:r>
                  </m:e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1417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</w:tc>
      </w:tr>
      <w:tr w:rsidR="001E3D8A" w:rsidRPr="00716757" w:rsidTr="00C25D07">
        <w:trPr>
          <w:trHeight w:val="732"/>
        </w:trPr>
        <w:tc>
          <w:tcPr>
            <w:tcW w:w="562" w:type="dxa"/>
          </w:tcPr>
          <w:p w:rsidR="001E3D8A" w:rsidRPr="00716757" w:rsidRDefault="001E3D8A" w:rsidP="001E3D8A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369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>Differentiate the function from first principles:</w:t>
            </w:r>
          </w:p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>y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417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4 marks)</w:t>
            </w:r>
          </w:p>
        </w:tc>
      </w:tr>
      <w:tr w:rsidR="001E3D8A" w:rsidRPr="00716757" w:rsidTr="00C25D07">
        <w:trPr>
          <w:trHeight w:val="732"/>
        </w:trPr>
        <w:tc>
          <w:tcPr>
            <w:tcW w:w="562" w:type="dxa"/>
          </w:tcPr>
          <w:p w:rsidR="001E3D8A" w:rsidRPr="00716757" w:rsidRDefault="001E3D8A" w:rsidP="001E3D8A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369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Use integration to find the area under the curve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y=3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sz w:val="24"/>
                  <w:szCs w:val="24"/>
                </w:rPr>
                <m:t>+4x-5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between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x=1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x=3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417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3 marks)</w:t>
            </w:r>
          </w:p>
        </w:tc>
      </w:tr>
      <w:tr w:rsidR="001E3D8A" w:rsidRPr="00716757" w:rsidTr="00C25D07">
        <w:trPr>
          <w:trHeight w:val="292"/>
        </w:trPr>
        <w:tc>
          <w:tcPr>
            <w:tcW w:w="562" w:type="dxa"/>
          </w:tcPr>
          <w:p w:rsidR="001E3D8A" w:rsidRPr="00716757" w:rsidRDefault="001E3D8A" w:rsidP="001E3D8A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369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Express in polar form,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z=-4+2j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>.</w:t>
            </w:r>
          </w:p>
        </w:tc>
        <w:tc>
          <w:tcPr>
            <w:tcW w:w="1417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3 marks)</w:t>
            </w:r>
          </w:p>
        </w:tc>
      </w:tr>
      <w:tr w:rsidR="001E3D8A" w:rsidRPr="00716757" w:rsidTr="00C25D07">
        <w:trPr>
          <w:trHeight w:val="732"/>
        </w:trPr>
        <w:tc>
          <w:tcPr>
            <w:tcW w:w="562" w:type="dxa"/>
          </w:tcPr>
          <w:p w:rsidR="001E3D8A" w:rsidRPr="00716757" w:rsidRDefault="001E3D8A" w:rsidP="001E3D8A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369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>Find the derivative of the function:</w:t>
            </w:r>
          </w:p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                      f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hAnsi="Cambria Math" w:cs="Arial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2x+1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3x-4</m:t>
                    </m:r>
                  </m:den>
                </m:f>
              </m:oMath>
            </m:oMathPara>
          </w:p>
        </w:tc>
        <w:tc>
          <w:tcPr>
            <w:tcW w:w="1417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4 marks)</w:t>
            </w:r>
          </w:p>
        </w:tc>
      </w:tr>
      <w:tr w:rsidR="001E3D8A" w:rsidRPr="00716757" w:rsidTr="00C25D07">
        <w:trPr>
          <w:trHeight w:val="732"/>
        </w:trPr>
        <w:tc>
          <w:tcPr>
            <w:tcW w:w="562" w:type="dxa"/>
          </w:tcPr>
          <w:p w:rsidR="001E3D8A" w:rsidRPr="00716757" w:rsidRDefault="001E3D8A" w:rsidP="001E3D8A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369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>Evaluate the integral:</w:t>
            </w:r>
          </w:p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                    </m:t>
                </m:r>
                <m:nary>
                  <m:naryPr>
                    <m:limLoc m:val="subSup"/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-2</m:t>
                    </m:r>
                  </m:sub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4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3x+1</m:t>
                        </m:r>
                      </m:e>
                    </m:d>
                  </m:e>
                </m:nary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d</m:t>
                </m:r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oMath>
            </m:oMathPara>
          </w:p>
        </w:tc>
        <w:tc>
          <w:tcPr>
            <w:tcW w:w="1417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4 marks)</w:t>
            </w:r>
          </w:p>
        </w:tc>
      </w:tr>
      <w:tr w:rsidR="001E3D8A" w:rsidRPr="00716757" w:rsidTr="00C25D07">
        <w:trPr>
          <w:trHeight w:val="530"/>
        </w:trPr>
        <w:tc>
          <w:tcPr>
            <w:tcW w:w="562" w:type="dxa"/>
          </w:tcPr>
          <w:p w:rsidR="001E3D8A" w:rsidRPr="00716757" w:rsidRDefault="001E3D8A" w:rsidP="001E3D8A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369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Given that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y=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x</m:t>
                  </m:r>
                </m:e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3</m:t>
                  </m:r>
                </m:sup>
              </m:sSup>
              <m:func>
                <m:func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5x</m:t>
                  </m:r>
                </m:e>
              </m:func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, </w:t>
            </w:r>
            <w:r w:rsidRPr="00716757">
              <w:rPr>
                <w:rFonts w:ascii="Arial" w:hAnsi="Arial" w:cs="Arial"/>
                <w:sz w:val="24"/>
                <w:szCs w:val="24"/>
              </w:rPr>
              <w:t xml:space="preserve">find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dx</m:t>
                  </m:r>
                </m:den>
              </m:f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417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</w:tc>
      </w:tr>
      <w:tr w:rsidR="001E3D8A" w:rsidRPr="00716757" w:rsidTr="00C25D07">
        <w:trPr>
          <w:trHeight w:val="732"/>
        </w:trPr>
        <w:tc>
          <w:tcPr>
            <w:tcW w:w="562" w:type="dxa"/>
          </w:tcPr>
          <w:p w:rsidR="001E3D8A" w:rsidRPr="00716757" w:rsidRDefault="001E3D8A" w:rsidP="001E3D8A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369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eastAsiaTheme="minorEastAsia" w:hAnsi="Arial" w:cs="Arial"/>
                <w:iCs/>
                <w:sz w:val="24"/>
                <w:szCs w:val="24"/>
              </w:rPr>
            </w:pPr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Given that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w</m:t>
              </m:r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4"/>
                  <w:szCs w:val="24"/>
                </w:rPr>
                <m:t>=1-3</m:t>
              </m:r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j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z</m:t>
              </m:r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4"/>
                  <w:szCs w:val="24"/>
                </w:rPr>
                <m:t>=9-7</m:t>
              </m:r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j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, express in the form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4"/>
                  <w:szCs w:val="24"/>
                </w:rPr>
                <m:t>+</m:t>
              </m:r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bj:</m:t>
              </m:r>
            </m:oMath>
          </w:p>
          <w:p w:rsidR="001E3D8A" w:rsidRPr="00716757" w:rsidRDefault="001E3D8A" w:rsidP="001E3D8A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 xml:space="preserve">       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z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w</m:t>
                    </m:r>
                  </m:den>
                </m:f>
              </m:oMath>
            </m:oMathPara>
          </w:p>
        </w:tc>
        <w:tc>
          <w:tcPr>
            <w:tcW w:w="1417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eastAsiaTheme="minorEastAsia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eastAsiaTheme="minorEastAsia" w:hAnsi="Arial" w:cs="Arial"/>
                <w:b/>
                <w:bCs/>
                <w:sz w:val="24"/>
                <w:szCs w:val="24"/>
              </w:rPr>
              <w:t>(3 marks)</w:t>
            </w:r>
          </w:p>
        </w:tc>
      </w:tr>
      <w:tr w:rsidR="001E3D8A" w:rsidRPr="00716757" w:rsidTr="00C25D07">
        <w:trPr>
          <w:trHeight w:val="7984"/>
        </w:trPr>
        <w:tc>
          <w:tcPr>
            <w:tcW w:w="562" w:type="dxa"/>
          </w:tcPr>
          <w:p w:rsidR="001E3D8A" w:rsidRPr="00716757" w:rsidRDefault="001E3D8A" w:rsidP="001E3D8A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369" w:type="dxa"/>
          </w:tcPr>
          <w:p w:rsidR="001E3D8A" w:rsidRPr="00716757" w:rsidRDefault="007970D6" w:rsidP="001E3D8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Identify </w:t>
            </w:r>
            <w:r w:rsidR="001E3D8A" w:rsidRPr="00716757">
              <w:rPr>
                <w:rFonts w:ascii="Arial" w:hAnsi="Arial" w:cs="Arial"/>
                <w:sz w:val="24"/>
                <w:szCs w:val="24"/>
              </w:rPr>
              <w:t xml:space="preserve">the complex numbers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3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</w:rPr>
                <m:t xml:space="preserve"> </m:t>
              </m:r>
            </m:oMath>
            <w:r w:rsidR="001E3D8A" w:rsidRPr="00716757">
              <w:rPr>
                <w:rFonts w:ascii="Arial" w:hAnsi="Arial" w:cs="Arial"/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</w:rPr>
                <m:t xml:space="preserve"> </m:t>
              </m:r>
            </m:oMath>
            <w:r w:rsidR="0020360B">
              <w:rPr>
                <w:rFonts w:ascii="Arial" w:eastAsiaTheme="minorEastAsia" w:hAnsi="Arial" w:cs="Arial"/>
                <w:sz w:val="24"/>
                <w:szCs w:val="24"/>
              </w:rPr>
              <w:t>shown</w:t>
            </w:r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  <w:r w:rsidR="001E3D8A" w:rsidRPr="00716757">
              <w:rPr>
                <w:rFonts w:ascii="Arial" w:hAnsi="Arial" w:cs="Arial"/>
                <w:sz w:val="24"/>
                <w:szCs w:val="24"/>
              </w:rPr>
              <w:t xml:space="preserve">in </w:t>
            </w:r>
            <w:r w:rsidR="001E3D8A" w:rsidRPr="003F4B82">
              <w:rPr>
                <w:rFonts w:ascii="Arial" w:hAnsi="Arial" w:cs="Arial"/>
                <w:b/>
                <w:bCs/>
                <w:sz w:val="24"/>
                <w:szCs w:val="24"/>
              </w:rPr>
              <w:t>Figure 1</w:t>
            </w:r>
            <w:r w:rsidRPr="00716757">
              <w:rPr>
                <w:rFonts w:ascii="Arial" w:hAnsi="Arial" w:cs="Arial"/>
                <w:sz w:val="24"/>
                <w:szCs w:val="24"/>
              </w:rPr>
              <w:t xml:space="preserve">. Give your answers in Cartesian form. </w:t>
            </w:r>
          </w:p>
          <w:p w:rsidR="001E3D8A" w:rsidRPr="00716757" w:rsidRDefault="001E3D8A" w:rsidP="001E3D8A">
            <w:pPr>
              <w:keepNext/>
              <w:spacing w:line="360" w:lineRule="auto"/>
              <w:jc w:val="center"/>
            </w:pPr>
            <w:r w:rsidRPr="00716757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4286250" cy="4162425"/>
                  <wp:effectExtent l="0" t="0" r="0" b="0"/>
                  <wp:docPr id="2183493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4029990" name=""/>
                          <pic:cNvPicPr/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  <a14:imgLayer r:embed="rId9">
                                    <a14:imgEffect>
                                      <a14:sharpenSoften amount="25000"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250" cy="416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E3D8A" w:rsidRPr="00716757" w:rsidRDefault="001E3D8A" w:rsidP="001E3D8A">
            <w:pPr>
              <w:pStyle w:val="Caption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Figure </w:t>
            </w:r>
            <w:r w:rsidR="007C7438" w:rsidRPr="00716757">
              <w:rPr>
                <w:rFonts w:ascii="Arial" w:hAnsi="Arial" w:cs="Arial"/>
                <w:sz w:val="24"/>
                <w:szCs w:val="24"/>
              </w:rPr>
              <w:fldChar w:fldCharType="begin"/>
            </w:r>
            <w:r w:rsidRPr="00716757">
              <w:rPr>
                <w:rFonts w:ascii="Arial" w:hAnsi="Arial" w:cs="Arial"/>
                <w:sz w:val="24"/>
                <w:szCs w:val="24"/>
              </w:rPr>
              <w:instrText xml:space="preserve"> SEQ Figure \* ARABIC </w:instrText>
            </w:r>
            <w:r w:rsidR="007C7438" w:rsidRPr="00716757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716757">
              <w:rPr>
                <w:rFonts w:ascii="Arial" w:hAnsi="Arial" w:cs="Arial"/>
                <w:sz w:val="24"/>
                <w:szCs w:val="24"/>
              </w:rPr>
              <w:t>1</w:t>
            </w:r>
            <w:r w:rsidR="007C7438" w:rsidRPr="00716757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1417" w:type="dxa"/>
          </w:tcPr>
          <w:p w:rsidR="001E3D8A" w:rsidRPr="00716757" w:rsidRDefault="001E3D8A" w:rsidP="001E3D8A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4 marks)</w:t>
            </w:r>
          </w:p>
        </w:tc>
      </w:tr>
      <w:bookmarkEnd w:id="0"/>
    </w:tbl>
    <w:p w:rsidR="00886263" w:rsidRPr="00716757" w:rsidRDefault="00886263" w:rsidP="00580160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B46A5B" w:rsidRPr="00716757" w:rsidRDefault="00B46A5B" w:rsidP="00273EAE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:rsidR="00895653" w:rsidRPr="00716757" w:rsidRDefault="00895653" w:rsidP="00273EAE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716757">
        <w:rPr>
          <w:rFonts w:ascii="Arial" w:hAnsi="Arial" w:cs="Arial"/>
          <w:b/>
          <w:bCs/>
          <w:sz w:val="24"/>
          <w:szCs w:val="24"/>
          <w:u w:val="single"/>
        </w:rPr>
        <w:t>SECTION B (60 marks)</w:t>
      </w:r>
    </w:p>
    <w:p w:rsidR="00AB5A41" w:rsidRPr="00716757" w:rsidRDefault="00AB5A41" w:rsidP="00273EAE">
      <w:pPr>
        <w:spacing w:after="0" w:line="360" w:lineRule="auto"/>
        <w:jc w:val="center"/>
        <w:rPr>
          <w:rFonts w:ascii="Arial" w:hAnsi="Arial" w:cs="Arial"/>
          <w:i/>
          <w:iCs/>
          <w:sz w:val="24"/>
          <w:szCs w:val="24"/>
          <w:u w:val="single"/>
        </w:rPr>
      </w:pPr>
      <w:r w:rsidRPr="00716757">
        <w:rPr>
          <w:rFonts w:ascii="Arial" w:hAnsi="Arial" w:cs="Arial"/>
          <w:i/>
          <w:iCs/>
          <w:sz w:val="24"/>
          <w:szCs w:val="24"/>
          <w:u w:val="single"/>
        </w:rPr>
        <w:t xml:space="preserve">Answer </w:t>
      </w:r>
      <w:r w:rsidRPr="00716757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any three</w:t>
      </w:r>
      <w:r w:rsidRPr="00716757">
        <w:rPr>
          <w:rFonts w:ascii="Arial" w:hAnsi="Arial" w:cs="Arial"/>
          <w:i/>
          <w:iCs/>
          <w:sz w:val="24"/>
          <w:szCs w:val="24"/>
          <w:u w:val="single"/>
        </w:rPr>
        <w:t xml:space="preserve"> questions in this section</w:t>
      </w:r>
    </w:p>
    <w:tbl>
      <w:tblPr>
        <w:tblStyle w:val="TableGrid"/>
        <w:tblW w:w="10348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567"/>
        <w:gridCol w:w="567"/>
        <w:gridCol w:w="7797"/>
        <w:gridCol w:w="1417"/>
      </w:tblGrid>
      <w:tr w:rsidR="00E93E02" w:rsidRPr="00716757" w:rsidTr="00C25D07">
        <w:tc>
          <w:tcPr>
            <w:tcW w:w="567" w:type="dxa"/>
          </w:tcPr>
          <w:p w:rsidR="00E93E02" w:rsidRPr="00716757" w:rsidRDefault="00E93E02" w:rsidP="00E93E02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E93E02" w:rsidRPr="00716757" w:rsidRDefault="00E93E02" w:rsidP="00E93E02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12" w:hanging="312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E93E02" w:rsidRPr="00716757" w:rsidRDefault="00E93E02" w:rsidP="00E93E0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Express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-1+j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in the form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r</m:t>
              </m:r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</w:rPr>
                    <m:t>θj</m:t>
                  </m:r>
                </m:sup>
              </m:sSup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where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r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is positive and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-π&lt;θ&lt;π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417" w:type="dxa"/>
          </w:tcPr>
          <w:p w:rsidR="00E93E02" w:rsidRPr="00716757" w:rsidRDefault="00E93E02" w:rsidP="00E93E02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3 marks)</w:t>
            </w:r>
          </w:p>
        </w:tc>
      </w:tr>
      <w:tr w:rsidR="00E93E02" w:rsidRPr="00716757" w:rsidTr="00C25D07">
        <w:tc>
          <w:tcPr>
            <w:tcW w:w="567" w:type="dxa"/>
          </w:tcPr>
          <w:p w:rsidR="00E93E02" w:rsidRPr="00716757" w:rsidRDefault="00E93E02" w:rsidP="00E93E02">
            <w:pPr>
              <w:pStyle w:val="ListParagraph"/>
              <w:spacing w:line="360" w:lineRule="auto"/>
              <w:ind w:left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E93E02" w:rsidRPr="00716757" w:rsidRDefault="00E93E02" w:rsidP="00E93E02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12" w:hanging="312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E93E02" w:rsidRPr="00716757" w:rsidRDefault="00E93E02" w:rsidP="00E93E0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Convert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z=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j</m:t>
                  </m:r>
                </m:sup>
              </m:sSup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in the form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a+bj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417" w:type="dxa"/>
          </w:tcPr>
          <w:p w:rsidR="00E93E02" w:rsidRPr="00716757" w:rsidRDefault="00E93E02" w:rsidP="00E93E02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3 marks)</w:t>
            </w:r>
          </w:p>
        </w:tc>
      </w:tr>
      <w:tr w:rsidR="00E93E02" w:rsidRPr="00716757" w:rsidTr="00C25D07">
        <w:tc>
          <w:tcPr>
            <w:tcW w:w="567" w:type="dxa"/>
          </w:tcPr>
          <w:p w:rsidR="00E93E02" w:rsidRPr="00716757" w:rsidRDefault="00E93E02" w:rsidP="00E93E02">
            <w:pPr>
              <w:pStyle w:val="ListParagraph"/>
              <w:spacing w:line="360" w:lineRule="auto"/>
              <w:ind w:left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E93E02" w:rsidRPr="00716757" w:rsidRDefault="00E93E02" w:rsidP="00E93E02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12" w:hanging="312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E93E02" w:rsidRPr="00716757" w:rsidRDefault="00E93E02" w:rsidP="00E93E0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If </w:t>
            </w:r>
            <m:oMath>
              <m:d>
                <m:d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a+b</m:t>
                  </m:r>
                </m:e>
              </m:d>
              <m:r>
                <w:rPr>
                  <w:rFonts w:ascii="Cambria Math" w:hAnsi="Cambria Math" w:cs="Arial"/>
                  <w:sz w:val="24"/>
                  <w:szCs w:val="24"/>
                </w:rPr>
                <m:t>+j</m:t>
              </m:r>
              <m:d>
                <m:d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a-b</m:t>
                  </m:r>
                </m:e>
              </m:d>
              <m:r>
                <w:rPr>
                  <w:rFonts w:ascii="Cambria Math" w:hAnsi="Cambria Math" w:cs="Arial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1+j</m:t>
                      </m:r>
                    </m:e>
                  </m:d>
                </m:e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sz w:val="24"/>
                  <w:szCs w:val="24"/>
                </w:rPr>
                <m:t>+j</m:t>
              </m:r>
              <m:d>
                <m:d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+j</m:t>
                  </m:r>
                </m:e>
              </m:d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, obtain the values of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a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b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>.</w:t>
            </w:r>
          </w:p>
        </w:tc>
        <w:tc>
          <w:tcPr>
            <w:tcW w:w="1417" w:type="dxa"/>
          </w:tcPr>
          <w:p w:rsidR="00E93E02" w:rsidRPr="00716757" w:rsidRDefault="00E93E02" w:rsidP="00E93E02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4 marks)</w:t>
            </w:r>
          </w:p>
        </w:tc>
      </w:tr>
      <w:tr w:rsidR="00E93E02" w:rsidRPr="00716757" w:rsidTr="00C25D07">
        <w:tc>
          <w:tcPr>
            <w:tcW w:w="567" w:type="dxa"/>
          </w:tcPr>
          <w:p w:rsidR="00E93E02" w:rsidRPr="00716757" w:rsidRDefault="00E93E02" w:rsidP="00E93E02">
            <w:pPr>
              <w:pStyle w:val="ListParagraph"/>
              <w:spacing w:line="360" w:lineRule="auto"/>
              <w:ind w:left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E93E02" w:rsidRPr="00716757" w:rsidRDefault="00E93E02" w:rsidP="00E93E02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12" w:hanging="312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E93E02" w:rsidRPr="00716757" w:rsidRDefault="00E93E02" w:rsidP="00E93E0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Use De Moivre’s theorem to find the two square roots of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3-4j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in Cartesian form. </w:t>
            </w:r>
          </w:p>
        </w:tc>
        <w:tc>
          <w:tcPr>
            <w:tcW w:w="1417" w:type="dxa"/>
          </w:tcPr>
          <w:p w:rsidR="00E93E02" w:rsidRPr="00716757" w:rsidRDefault="00E93E02" w:rsidP="00E93E02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5 marks)</w:t>
            </w:r>
          </w:p>
        </w:tc>
      </w:tr>
      <w:tr w:rsidR="00E93E02" w:rsidRPr="00716757" w:rsidTr="00C25D07">
        <w:tc>
          <w:tcPr>
            <w:tcW w:w="567" w:type="dxa"/>
          </w:tcPr>
          <w:p w:rsidR="00E93E02" w:rsidRPr="00716757" w:rsidRDefault="00E93E02" w:rsidP="00E93E02">
            <w:pPr>
              <w:pStyle w:val="ListParagraph"/>
              <w:spacing w:line="360" w:lineRule="auto"/>
              <w:ind w:left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E93E02" w:rsidRPr="00716757" w:rsidRDefault="00E93E02" w:rsidP="00E93E02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12" w:hanging="312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E93E02" w:rsidRPr="00716757" w:rsidRDefault="00E93E02" w:rsidP="00E93E02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Given the complex numbers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</w:rPr>
                <m:t>=3+4j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</w:rPr>
                <m:t>=5-6j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3</m:t>
                  </m:r>
                </m:sub>
              </m:sSub>
              <m:r>
                <w:rPr>
                  <w:rFonts w:ascii="Cambria Math" w:hAnsi="Cambria Math" w:cs="Arial"/>
                  <w:sz w:val="24"/>
                  <w:szCs w:val="24"/>
                </w:rPr>
                <m:t>=4+7j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>, e</w:t>
            </w:r>
            <w:r w:rsidRPr="00716757">
              <w:rPr>
                <w:rFonts w:ascii="Arial" w:hAnsi="Arial" w:cs="Arial"/>
                <w:sz w:val="24"/>
                <w:szCs w:val="24"/>
              </w:rPr>
              <w:t xml:space="preserve">valuate the expression: </w:t>
            </w:r>
          </w:p>
          <w:p w:rsidR="00E93E02" w:rsidRPr="00C25D07" w:rsidRDefault="00E93E02" w:rsidP="00E93E02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                   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cr m:val="script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cr m:val="script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den>
                </m:f>
              </m:oMath>
            </m:oMathPara>
          </w:p>
          <w:p w:rsidR="00C25D07" w:rsidRPr="00716757" w:rsidRDefault="00C25D07" w:rsidP="00E93E0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E93E02" w:rsidRPr="00716757" w:rsidRDefault="00E93E02" w:rsidP="00E93E02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sz w:val="24"/>
                <w:szCs w:val="24"/>
              </w:rPr>
              <w:t>(5 marks)</w:t>
            </w:r>
          </w:p>
        </w:tc>
      </w:tr>
      <w:tr w:rsidR="00B46A5B" w:rsidRPr="00716757" w:rsidTr="00C25D07">
        <w:trPr>
          <w:trHeight w:val="416"/>
        </w:trPr>
        <w:tc>
          <w:tcPr>
            <w:tcW w:w="567" w:type="dxa"/>
          </w:tcPr>
          <w:p w:rsidR="00B46A5B" w:rsidRPr="00716757" w:rsidRDefault="00B46A5B" w:rsidP="00B46A5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B46A5B" w:rsidRPr="00716757" w:rsidRDefault="00B46A5B" w:rsidP="00B46A5B">
            <w:pPr>
              <w:pStyle w:val="ListParagraph"/>
              <w:numPr>
                <w:ilvl w:val="0"/>
                <w:numId w:val="4"/>
              </w:numPr>
              <w:spacing w:line="360" w:lineRule="auto"/>
              <w:ind w:hanging="7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B46A5B" w:rsidRPr="00716757" w:rsidRDefault="00716757" w:rsidP="00716757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y=3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hAnsi="Cambria Math" w:cs="Arial"/>
                  <w:sz w:val="24"/>
                  <w:szCs w:val="24"/>
                </w:rPr>
                <m:t>+2x-4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>, show that:</w:t>
            </w:r>
          </w:p>
          <w:p w:rsidR="00716757" w:rsidRPr="00716757" w:rsidRDefault="00716757" w:rsidP="0071675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                    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y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</m:den>
                </m:f>
                <m:r>
                  <w:rPr>
                    <w:rFonts w:ascii="Cambria Math" w:hAnsi="Cambria Math" w:cs="Arial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9</m:t>
                    </m:r>
                  </m:den>
                </m:f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y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="Arial"/>
                    <w:sz w:val="24"/>
                    <w:szCs w:val="24"/>
                  </w:rPr>
                  <m:t>+x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hAnsi="Cambria Math" w:cs="Arial"/>
                    <w:sz w:val="24"/>
                    <w:szCs w:val="24"/>
                  </w:rPr>
                  <m:t>-3y=30</m:t>
                </m:r>
              </m:oMath>
            </m:oMathPara>
          </w:p>
        </w:tc>
        <w:tc>
          <w:tcPr>
            <w:tcW w:w="1417" w:type="dxa"/>
          </w:tcPr>
          <w:p w:rsidR="00B46A5B" w:rsidRPr="00716757" w:rsidRDefault="00716757" w:rsidP="00716757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5 marks)</w:t>
            </w:r>
          </w:p>
        </w:tc>
      </w:tr>
      <w:tr w:rsidR="00B46A5B" w:rsidRPr="00716757" w:rsidTr="00C25D07">
        <w:trPr>
          <w:trHeight w:val="416"/>
        </w:trPr>
        <w:tc>
          <w:tcPr>
            <w:tcW w:w="567" w:type="dxa"/>
          </w:tcPr>
          <w:p w:rsidR="00B46A5B" w:rsidRPr="00716757" w:rsidRDefault="00B46A5B" w:rsidP="00B46A5B">
            <w:pPr>
              <w:spacing w:line="360" w:lineRule="auto"/>
              <w:ind w:left="42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B46A5B" w:rsidRPr="00716757" w:rsidRDefault="00B46A5B" w:rsidP="00B46A5B">
            <w:pPr>
              <w:pStyle w:val="ListParagraph"/>
              <w:numPr>
                <w:ilvl w:val="0"/>
                <w:numId w:val="4"/>
              </w:numPr>
              <w:spacing w:line="360" w:lineRule="auto"/>
              <w:ind w:hanging="7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B46A5B" w:rsidRPr="00716757" w:rsidRDefault="00B46A5B" w:rsidP="00B46A5B">
            <w:pPr>
              <w:tabs>
                <w:tab w:val="left" w:pos="1365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Given that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α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β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are the roots of </w:t>
            </w:r>
            <m:oMath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-10x+29=0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, find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α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β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using the quadratic formula. Verify that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α+β=10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αβ=29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417" w:type="dxa"/>
          </w:tcPr>
          <w:p w:rsidR="00B46A5B" w:rsidRPr="00716757" w:rsidRDefault="00B46A5B" w:rsidP="00B46A5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5 marks)</w:t>
            </w:r>
          </w:p>
        </w:tc>
      </w:tr>
      <w:tr w:rsidR="00B46A5B" w:rsidRPr="00716757" w:rsidTr="00C25D07">
        <w:trPr>
          <w:trHeight w:val="815"/>
        </w:trPr>
        <w:tc>
          <w:tcPr>
            <w:tcW w:w="567" w:type="dxa"/>
          </w:tcPr>
          <w:p w:rsidR="00B46A5B" w:rsidRPr="00716757" w:rsidRDefault="00B46A5B" w:rsidP="00B46A5B">
            <w:pPr>
              <w:spacing w:line="360" w:lineRule="auto"/>
              <w:ind w:left="36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B46A5B" w:rsidRPr="00716757" w:rsidRDefault="00B46A5B" w:rsidP="00B46A5B">
            <w:pPr>
              <w:pStyle w:val="ListParagraph"/>
              <w:numPr>
                <w:ilvl w:val="0"/>
                <w:numId w:val="4"/>
              </w:numPr>
              <w:spacing w:line="360" w:lineRule="auto"/>
              <w:ind w:hanging="7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B46A5B" w:rsidRPr="00716757" w:rsidRDefault="00B46A5B" w:rsidP="00B46A5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>Use De Moivre’s theorem to evaluate:</w:t>
            </w:r>
          </w:p>
          <w:p w:rsidR="00B46A5B" w:rsidRPr="00716757" w:rsidRDefault="007C7438" w:rsidP="00B46A5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-1-3j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1417" w:type="dxa"/>
          </w:tcPr>
          <w:p w:rsidR="00B46A5B" w:rsidRPr="00716757" w:rsidRDefault="00B46A5B" w:rsidP="00B46A5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5 marks)</w:t>
            </w:r>
          </w:p>
        </w:tc>
      </w:tr>
      <w:tr w:rsidR="00B46A5B" w:rsidRPr="00716757" w:rsidTr="00C25D07">
        <w:trPr>
          <w:trHeight w:val="815"/>
        </w:trPr>
        <w:tc>
          <w:tcPr>
            <w:tcW w:w="567" w:type="dxa"/>
          </w:tcPr>
          <w:p w:rsidR="00B46A5B" w:rsidRPr="00716757" w:rsidRDefault="00B46A5B" w:rsidP="00B46A5B">
            <w:pPr>
              <w:spacing w:line="360" w:lineRule="auto"/>
              <w:ind w:left="36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B46A5B" w:rsidRPr="00716757" w:rsidRDefault="00B46A5B" w:rsidP="00B46A5B">
            <w:pPr>
              <w:pStyle w:val="ListParagraph"/>
              <w:numPr>
                <w:ilvl w:val="0"/>
                <w:numId w:val="4"/>
              </w:numPr>
              <w:spacing w:line="360" w:lineRule="auto"/>
              <w:ind w:hanging="7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B46A5B" w:rsidRPr="00716757" w:rsidRDefault="00B46A5B" w:rsidP="00B46A5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>Find the three values of the expression in polar form:</w:t>
            </w:r>
          </w:p>
          <w:p w:rsidR="00B46A5B" w:rsidRPr="00C25D07" w:rsidRDefault="007C7438" w:rsidP="00B46A5B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4-3j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sup>
                </m:sSup>
              </m:oMath>
            </m:oMathPara>
          </w:p>
          <w:p w:rsidR="00C25D07" w:rsidRPr="00716757" w:rsidRDefault="00C25D07" w:rsidP="00B46A5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B46A5B" w:rsidRPr="00716757" w:rsidRDefault="00B46A5B" w:rsidP="00B46A5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5 marks)</w:t>
            </w:r>
          </w:p>
        </w:tc>
      </w:tr>
      <w:tr w:rsidR="00716757" w:rsidRPr="00716757" w:rsidTr="00C25D07">
        <w:tc>
          <w:tcPr>
            <w:tcW w:w="567" w:type="dxa"/>
          </w:tcPr>
          <w:p w:rsidR="00716757" w:rsidRPr="00716757" w:rsidRDefault="00716757" w:rsidP="0071675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716757" w:rsidRPr="00716757" w:rsidRDefault="00716757" w:rsidP="00716757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320" w:hanging="3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716757" w:rsidRPr="00716757" w:rsidRDefault="00716757" w:rsidP="0071675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>Find the derivatives of the functions:</w:t>
            </w:r>
          </w:p>
          <w:p w:rsidR="00716757" w:rsidRPr="00716757" w:rsidRDefault="00716757" w:rsidP="00716757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744" w:hanging="384"/>
              <w:rPr>
                <w:rFonts w:ascii="Arial" w:hAnsi="Arial" w:cs="Arial"/>
                <w:sz w:val="24"/>
                <w:szCs w:val="24"/>
              </w:rPr>
            </w:pP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g</m:t>
              </m:r>
              <m:d>
                <m:d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 w:cs="Arial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Arial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Arial"/>
                          <w:sz w:val="24"/>
                          <w:szCs w:val="24"/>
                        </w:rPr>
                        <m:t>2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Arial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Arial"/>
                              <w:sz w:val="24"/>
                              <w:szCs w:val="24"/>
                            </w:rPr>
                            <m:t>5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 w:cs="Arial"/>
                      <w:sz w:val="24"/>
                      <w:szCs w:val="24"/>
                    </w:rPr>
                    <m:t>9</m:t>
                  </m:r>
                </m:sup>
              </m:sSup>
            </m:oMath>
          </w:p>
          <w:p w:rsidR="00716757" w:rsidRPr="00716757" w:rsidRDefault="00716757" w:rsidP="00716757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744" w:hanging="384"/>
              <w:rPr>
                <w:rFonts w:ascii="Arial" w:hAnsi="Arial" w:cs="Arial"/>
                <w:sz w:val="24"/>
                <w:szCs w:val="24"/>
              </w:rPr>
            </w:pP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 w:cs="Arial"/>
                  <w:sz w:val="24"/>
                  <w:szCs w:val="24"/>
                </w:rPr>
                <m:t>=</m:t>
              </m:r>
              <m:d>
                <m:d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3</m:t>
                      </m:r>
                    </m:sup>
                  </m:sSup>
                </m:e>
              </m:d>
              <m:sSup>
                <m:s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x</m:t>
                  </m:r>
                </m:sup>
              </m:sSup>
            </m:oMath>
          </w:p>
        </w:tc>
        <w:tc>
          <w:tcPr>
            <w:tcW w:w="1417" w:type="dxa"/>
          </w:tcPr>
          <w:p w:rsidR="00716757" w:rsidRPr="00716757" w:rsidRDefault="00716757" w:rsidP="00716757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716757" w:rsidRPr="00716757" w:rsidRDefault="00716757" w:rsidP="00716757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  <w:p w:rsidR="00716757" w:rsidRPr="00716757" w:rsidRDefault="00716757" w:rsidP="00716757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3 marks)</w:t>
            </w:r>
          </w:p>
        </w:tc>
      </w:tr>
      <w:tr w:rsidR="00716757" w:rsidRPr="00716757" w:rsidTr="00C25D07">
        <w:tc>
          <w:tcPr>
            <w:tcW w:w="567" w:type="dxa"/>
          </w:tcPr>
          <w:p w:rsidR="00716757" w:rsidRPr="00716757" w:rsidRDefault="00716757" w:rsidP="00716757">
            <w:pPr>
              <w:pStyle w:val="ListParagraph"/>
              <w:spacing w:line="360" w:lineRule="auto"/>
              <w:ind w:left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716757" w:rsidRPr="00716757" w:rsidRDefault="00716757" w:rsidP="00716757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320" w:hanging="3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716757" w:rsidRDefault="00716757" w:rsidP="00716757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The distance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x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metres </w:t>
            </w:r>
            <w:r>
              <w:rPr>
                <w:rFonts w:ascii="Arial" w:eastAsiaTheme="minorEastAsia" w:hAnsi="Arial" w:cs="Arial"/>
                <w:sz w:val="24"/>
                <w:szCs w:val="24"/>
              </w:rPr>
              <w:t xml:space="preserve">travelled by a </w:t>
            </w:r>
            <w:r w:rsidR="009442AB">
              <w:rPr>
                <w:rFonts w:ascii="Arial" w:eastAsiaTheme="minorEastAsia" w:hAnsi="Arial" w:cs="Arial"/>
                <w:sz w:val="24"/>
                <w:szCs w:val="24"/>
              </w:rPr>
              <w:t xml:space="preserve">body in a time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t</m:t>
              </m:r>
            </m:oMath>
            <w:r w:rsidR="009442AB">
              <w:rPr>
                <w:rFonts w:ascii="Arial" w:eastAsiaTheme="minorEastAsia" w:hAnsi="Arial" w:cs="Arial"/>
                <w:sz w:val="24"/>
                <w:szCs w:val="24"/>
              </w:rPr>
              <w:t xml:space="preserve"> seconds is given by:</w:t>
            </w:r>
          </w:p>
          <w:p w:rsidR="009442AB" w:rsidRPr="004A5321" w:rsidRDefault="004A5321" w:rsidP="00716757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                    x=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2t</m:t>
                    </m:r>
                  </m:e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hAnsi="Cambria Math" w:cs="Arial"/>
                    <w:sz w:val="24"/>
                    <w:szCs w:val="24"/>
                  </w:rPr>
                  <m:t>+3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  <w:sz w:val="24"/>
                    <w:szCs w:val="24"/>
                  </w:rPr>
                  <m:t>-6t+2</m:t>
                </m:r>
              </m:oMath>
            </m:oMathPara>
          </w:p>
          <w:p w:rsidR="009442AB" w:rsidRPr="009442AB" w:rsidRDefault="009442AB" w:rsidP="00716757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>
              <w:rPr>
                <w:rFonts w:ascii="Arial" w:eastAsiaTheme="minorEastAsia" w:hAnsi="Arial" w:cs="Arial"/>
                <w:sz w:val="24"/>
                <w:szCs w:val="24"/>
              </w:rPr>
              <w:t xml:space="preserve">Express the velocity in terms of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t</m:t>
              </m:r>
            </m:oMath>
            <w:r>
              <w:rPr>
                <w:rFonts w:ascii="Arial" w:eastAsiaTheme="minorEastAsia" w:hAnsi="Arial" w:cs="Arial"/>
                <w:sz w:val="24"/>
                <w:szCs w:val="24"/>
              </w:rPr>
              <w:t xml:space="preserve"> and find its value when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</w:rPr>
                <m:t>t=4 s</m:t>
              </m:r>
            </m:oMath>
            <w:r>
              <w:rPr>
                <w:rFonts w:ascii="Arial" w:eastAsiaTheme="minorEastAsia" w:hAnsi="Arial" w:cs="Arial"/>
                <w:sz w:val="24"/>
                <w:szCs w:val="24"/>
              </w:rPr>
              <w:t xml:space="preserve">.  </w:t>
            </w:r>
          </w:p>
        </w:tc>
        <w:tc>
          <w:tcPr>
            <w:tcW w:w="1417" w:type="dxa"/>
          </w:tcPr>
          <w:p w:rsidR="009442AB" w:rsidRPr="00716757" w:rsidRDefault="009442AB" w:rsidP="00716757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3 marks)</w:t>
            </w:r>
          </w:p>
        </w:tc>
      </w:tr>
      <w:tr w:rsidR="009442AB" w:rsidRPr="00716757" w:rsidTr="00C25D07">
        <w:tc>
          <w:tcPr>
            <w:tcW w:w="567" w:type="dxa"/>
          </w:tcPr>
          <w:p w:rsidR="009442AB" w:rsidRPr="00716757" w:rsidRDefault="009442AB" w:rsidP="009442AB">
            <w:pPr>
              <w:pStyle w:val="ListParagraph"/>
              <w:spacing w:line="360" w:lineRule="auto"/>
              <w:ind w:left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9442AB" w:rsidRPr="00716757" w:rsidRDefault="009442AB" w:rsidP="009442A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320" w:hanging="3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9442AB" w:rsidRPr="00716757" w:rsidRDefault="009442AB" w:rsidP="009442A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 xml:space="preserve">Given that </w:t>
            </w:r>
            <m:oMath>
              <m:r>
                <w:rPr>
                  <w:rFonts w:ascii="Cambria Math" w:hAnsi="Cambria Math" w:cs="Arial"/>
                  <w:sz w:val="24"/>
                  <w:szCs w:val="24"/>
                </w:rPr>
                <m:t>y=2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sz w:val="24"/>
                  <w:szCs w:val="24"/>
                </w:rPr>
                <m:t>-5x+3</m:t>
              </m:r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, find </w:t>
            </w:r>
            <m:oMath>
              <m:f>
                <m:fPr>
                  <m:ctrlPr>
                    <w:rPr>
                      <w:rFonts w:ascii="Cambria Math" w:eastAsiaTheme="minorEastAsia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dx</m:t>
                  </m:r>
                </m:den>
              </m:f>
            </m:oMath>
            <w:r w:rsidRPr="00716757">
              <w:rPr>
                <w:rFonts w:ascii="Arial" w:eastAsiaTheme="minorEastAsia" w:hAnsi="Arial" w:cs="Arial"/>
                <w:sz w:val="24"/>
                <w:szCs w:val="24"/>
              </w:rPr>
              <w:t xml:space="preserve"> from first principles.</w:t>
            </w:r>
          </w:p>
        </w:tc>
        <w:tc>
          <w:tcPr>
            <w:tcW w:w="1417" w:type="dxa"/>
          </w:tcPr>
          <w:p w:rsidR="009442AB" w:rsidRDefault="009442AB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5 marks)</w:t>
            </w:r>
          </w:p>
        </w:tc>
      </w:tr>
      <w:tr w:rsidR="009442AB" w:rsidRPr="00716757" w:rsidTr="00C25D07">
        <w:trPr>
          <w:trHeight w:val="1195"/>
        </w:trPr>
        <w:tc>
          <w:tcPr>
            <w:tcW w:w="567" w:type="dxa"/>
          </w:tcPr>
          <w:p w:rsidR="009442AB" w:rsidRPr="00716757" w:rsidRDefault="009442AB" w:rsidP="009442AB">
            <w:pPr>
              <w:spacing w:line="360" w:lineRule="auto"/>
              <w:ind w:left="42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9442AB" w:rsidRPr="00716757" w:rsidRDefault="009442AB" w:rsidP="009442A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320" w:hanging="3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9442AB" w:rsidRPr="00716757" w:rsidRDefault="009442AB" w:rsidP="009442AB">
            <w:pPr>
              <w:pStyle w:val="Caption"/>
              <w:spacing w:after="0" w:line="360" w:lineRule="auto"/>
              <w:rPr>
                <w:rFonts w:ascii="Arial" w:hAnsi="Arial" w:cs="Arial"/>
                <w:i w:val="0"/>
                <w:iCs w:val="0"/>
                <w:color w:val="auto"/>
                <w:sz w:val="24"/>
                <w:szCs w:val="24"/>
              </w:rPr>
            </w:pPr>
            <w:r w:rsidRPr="00716757">
              <w:rPr>
                <w:rFonts w:ascii="Arial" w:hAnsi="Arial" w:cs="Arial"/>
                <w:i w:val="0"/>
                <w:iCs w:val="0"/>
                <w:color w:val="auto"/>
                <w:sz w:val="24"/>
                <w:szCs w:val="24"/>
              </w:rPr>
              <w:t>Find the stationary points on the graph of the function and distinguish between them.</w:t>
            </w:r>
          </w:p>
          <w:p w:rsidR="009442AB" w:rsidRPr="00C25D07" w:rsidRDefault="009442AB" w:rsidP="009442AB">
            <w:pPr>
              <w:spacing w:line="360" w:lineRule="auto"/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-2x+5</m:t>
                </m:r>
              </m:oMath>
            </m:oMathPara>
          </w:p>
          <w:p w:rsidR="00C25D07" w:rsidRPr="00716757" w:rsidRDefault="00C25D07" w:rsidP="009442AB">
            <w:pPr>
              <w:spacing w:line="360" w:lineRule="auto"/>
            </w:pPr>
          </w:p>
        </w:tc>
        <w:tc>
          <w:tcPr>
            <w:tcW w:w="1417" w:type="dxa"/>
          </w:tcPr>
          <w:p w:rsidR="009442AB" w:rsidRPr="00716757" w:rsidRDefault="009442AB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7 marks)</w:t>
            </w:r>
          </w:p>
        </w:tc>
      </w:tr>
      <w:tr w:rsidR="009442AB" w:rsidRPr="00716757" w:rsidTr="00C25D07">
        <w:tc>
          <w:tcPr>
            <w:tcW w:w="567" w:type="dxa"/>
          </w:tcPr>
          <w:p w:rsidR="009442AB" w:rsidRPr="00716757" w:rsidRDefault="009442AB" w:rsidP="009442A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06" w:hanging="30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9442AB" w:rsidRPr="00716757" w:rsidRDefault="009442AB" w:rsidP="009442A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20" w:hanging="3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9442AB" w:rsidRPr="00716757" w:rsidRDefault="00D727E7" w:rsidP="009442A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valuate</w:t>
            </w:r>
            <w:r w:rsidR="009442AB" w:rsidRPr="00716757">
              <w:rPr>
                <w:rFonts w:ascii="Arial" w:hAnsi="Arial" w:cs="Arial"/>
                <w:sz w:val="24"/>
                <w:szCs w:val="24"/>
              </w:rPr>
              <w:t xml:space="preserve"> the integrals:</w:t>
            </w:r>
          </w:p>
          <w:p w:rsidR="009442AB" w:rsidRPr="00716757" w:rsidRDefault="009442AB" w:rsidP="009442AB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602" w:hanging="566"/>
              <w:rPr>
                <w:rFonts w:ascii="Arial" w:hAnsi="Arial" w:cs="Arial"/>
                <w:sz w:val="24"/>
                <w:szCs w:val="24"/>
              </w:rPr>
            </w:pPr>
          </w:p>
          <w:p w:rsidR="009442AB" w:rsidRPr="00716757" w:rsidRDefault="009442AB" w:rsidP="009442AB">
            <w:pPr>
              <w:pStyle w:val="ListParagraph"/>
              <w:spacing w:line="360" w:lineRule="auto"/>
              <w:ind w:left="602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 </m:t>
                </m:r>
                <m:nary>
                  <m:naryPr>
                    <m:limLoc m:val="subSup"/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3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x</m:t>
                            </m:r>
                          </m:den>
                        </m:f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d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x</m:t>
                    </m:r>
                  </m:e>
                </m:nary>
              </m:oMath>
            </m:oMathPara>
          </w:p>
          <w:p w:rsidR="009442AB" w:rsidRPr="00716757" w:rsidRDefault="009442AB" w:rsidP="009442AB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602" w:hanging="566"/>
              <w:rPr>
                <w:rFonts w:ascii="Arial" w:hAnsi="Arial" w:cs="Arial"/>
                <w:sz w:val="24"/>
                <w:szCs w:val="24"/>
              </w:rPr>
            </w:pPr>
          </w:p>
          <w:p w:rsidR="009442AB" w:rsidRPr="00716757" w:rsidRDefault="009442AB" w:rsidP="009442AB">
            <w:pPr>
              <w:pStyle w:val="ListParagraph"/>
              <w:spacing w:line="360" w:lineRule="auto"/>
              <w:ind w:left="602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 </m:t>
                </m:r>
                <m:nary>
                  <m:naryPr>
                    <m:limLoc m:val="subSup"/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3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Arial"/>
                                <w:sz w:val="24"/>
                                <w:szCs w:val="24"/>
                              </w:rPr>
                              <m:t>4x-3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 xml:space="preserve"> 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d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x</m:t>
                    </m:r>
                  </m:e>
                </m:nary>
              </m:oMath>
            </m:oMathPara>
          </w:p>
        </w:tc>
        <w:tc>
          <w:tcPr>
            <w:tcW w:w="1417" w:type="dxa"/>
          </w:tcPr>
          <w:p w:rsidR="009442AB" w:rsidRPr="00716757" w:rsidRDefault="009442AB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</w:t>
            </w:r>
            <w:r w:rsidR="00D727E7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arks)</w:t>
            </w:r>
          </w:p>
          <w:p w:rsidR="009442AB" w:rsidRPr="00716757" w:rsidRDefault="009442AB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</w:t>
            </w:r>
            <w:r w:rsidR="00D727E7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arks)</w:t>
            </w:r>
          </w:p>
          <w:p w:rsidR="009442AB" w:rsidRPr="00716757" w:rsidRDefault="009442AB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D727E7" w:rsidRPr="00716757" w:rsidTr="00C25D07">
        <w:tc>
          <w:tcPr>
            <w:tcW w:w="567" w:type="dxa"/>
          </w:tcPr>
          <w:p w:rsidR="00D727E7" w:rsidRPr="00D727E7" w:rsidRDefault="00D727E7" w:rsidP="00D727E7">
            <w:pPr>
              <w:spacing w:line="360" w:lineRule="auto"/>
              <w:ind w:left="42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D727E7" w:rsidRPr="00716757" w:rsidRDefault="00D727E7" w:rsidP="009442A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20" w:hanging="3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D727E7" w:rsidRDefault="00025024" w:rsidP="009442A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valuate the integral using Simpson’s rule with 4 intervals. </w:t>
            </w:r>
            <w:r w:rsidR="00994E5E">
              <w:rPr>
                <w:rFonts w:ascii="Arial" w:hAnsi="Arial" w:cs="Arial"/>
                <w:sz w:val="24"/>
                <w:szCs w:val="24"/>
              </w:rPr>
              <w:t xml:space="preserve">Give your answer correct to 3 decimal places. </w:t>
            </w:r>
          </w:p>
          <w:p w:rsidR="00025024" w:rsidRPr="00994E5E" w:rsidRDefault="00994E5E" w:rsidP="009442A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             </m:t>
                </m:r>
                <m:nary>
                  <m:naryPr>
                    <m:limLoc m:val="subSup"/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3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x</m:t>
                        </m:r>
                      </m:den>
                    </m:f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d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x</m:t>
                    </m:r>
                  </m:e>
                </m:nary>
              </m:oMath>
            </m:oMathPara>
          </w:p>
          <w:p w:rsidR="00025024" w:rsidRDefault="00025024" w:rsidP="009442A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025024" w:rsidRDefault="00025024" w:rsidP="009442A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D727E7" w:rsidRPr="00716757" w:rsidRDefault="00025024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4 marks)</w:t>
            </w:r>
          </w:p>
        </w:tc>
      </w:tr>
      <w:tr w:rsidR="009442AB" w:rsidRPr="00716757" w:rsidTr="00C25D07">
        <w:tc>
          <w:tcPr>
            <w:tcW w:w="567" w:type="dxa"/>
          </w:tcPr>
          <w:p w:rsidR="009442AB" w:rsidRPr="00716757" w:rsidRDefault="009442AB" w:rsidP="009442AB">
            <w:pPr>
              <w:spacing w:line="360" w:lineRule="auto"/>
              <w:ind w:left="426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:rsidR="009442AB" w:rsidRPr="00716757" w:rsidRDefault="009442AB" w:rsidP="009442A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20" w:hanging="3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97" w:type="dxa"/>
          </w:tcPr>
          <w:p w:rsidR="009442AB" w:rsidRDefault="009442AB" w:rsidP="009442A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3F4B82">
              <w:rPr>
                <w:rFonts w:ascii="Arial" w:hAnsi="Arial" w:cs="Arial"/>
                <w:b/>
                <w:bCs/>
                <w:sz w:val="24"/>
                <w:szCs w:val="24"/>
              </w:rPr>
              <w:t>Table 1</w:t>
            </w:r>
            <w:r w:rsidRPr="00716757">
              <w:rPr>
                <w:rFonts w:ascii="Arial" w:hAnsi="Arial" w:cs="Arial"/>
                <w:sz w:val="24"/>
                <w:szCs w:val="24"/>
              </w:rPr>
              <w:t xml:space="preserve"> shows the distribution of salaries of employees in a </w:t>
            </w:r>
            <w:r w:rsidR="00F03FA5">
              <w:rPr>
                <w:rFonts w:ascii="Arial" w:hAnsi="Arial" w:cs="Arial"/>
                <w:sz w:val="24"/>
                <w:szCs w:val="24"/>
              </w:rPr>
              <w:t>Water Engineering firm</w:t>
            </w:r>
            <w:r w:rsidRPr="00716757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:rsidR="00F03FA5" w:rsidRPr="00716757" w:rsidRDefault="00F03FA5" w:rsidP="009442A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jc w:val="center"/>
              <w:tblLayout w:type="fixed"/>
              <w:tblLook w:val="04A0"/>
            </w:tblPr>
            <w:tblGrid>
              <w:gridCol w:w="2565"/>
              <w:gridCol w:w="2913"/>
            </w:tblGrid>
            <w:tr w:rsidR="009442AB" w:rsidRPr="00716757" w:rsidTr="00E066DE">
              <w:trPr>
                <w:trHeight w:val="295"/>
                <w:jc w:val="center"/>
              </w:trPr>
              <w:tc>
                <w:tcPr>
                  <w:tcW w:w="2565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Salary (Ksh. 000’s)</w:t>
                  </w:r>
                </w:p>
              </w:tc>
              <w:tc>
                <w:tcPr>
                  <w:tcW w:w="2913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Number of employees</w:t>
                  </w:r>
                </w:p>
              </w:tc>
            </w:tr>
            <w:tr w:rsidR="009442AB" w:rsidRPr="00716757" w:rsidTr="00E066DE">
              <w:trPr>
                <w:trHeight w:val="414"/>
                <w:jc w:val="center"/>
              </w:trPr>
              <w:tc>
                <w:tcPr>
                  <w:tcW w:w="2565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10-20</w:t>
                  </w:r>
                </w:p>
              </w:tc>
              <w:tc>
                <w:tcPr>
                  <w:tcW w:w="2913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4</w:t>
                  </w:r>
                </w:p>
              </w:tc>
            </w:tr>
            <w:tr w:rsidR="009442AB" w:rsidRPr="00716757" w:rsidTr="00E066DE">
              <w:trPr>
                <w:trHeight w:val="414"/>
                <w:jc w:val="center"/>
              </w:trPr>
              <w:tc>
                <w:tcPr>
                  <w:tcW w:w="2565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20-30</w:t>
                  </w:r>
                </w:p>
              </w:tc>
              <w:tc>
                <w:tcPr>
                  <w:tcW w:w="2913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24</w:t>
                  </w:r>
                </w:p>
              </w:tc>
            </w:tr>
            <w:tr w:rsidR="009442AB" w:rsidRPr="00716757" w:rsidTr="00E066DE">
              <w:trPr>
                <w:trHeight w:val="414"/>
                <w:jc w:val="center"/>
              </w:trPr>
              <w:tc>
                <w:tcPr>
                  <w:tcW w:w="2565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30-40</w:t>
                  </w:r>
                </w:p>
              </w:tc>
              <w:tc>
                <w:tcPr>
                  <w:tcW w:w="2913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16</w:t>
                  </w:r>
                </w:p>
              </w:tc>
            </w:tr>
            <w:tr w:rsidR="009442AB" w:rsidRPr="00716757" w:rsidTr="00E066DE">
              <w:trPr>
                <w:trHeight w:val="414"/>
                <w:jc w:val="center"/>
              </w:trPr>
              <w:tc>
                <w:tcPr>
                  <w:tcW w:w="2565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40-50</w:t>
                  </w:r>
                </w:p>
              </w:tc>
              <w:tc>
                <w:tcPr>
                  <w:tcW w:w="2913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12</w:t>
                  </w:r>
                </w:p>
              </w:tc>
            </w:tr>
            <w:tr w:rsidR="009442AB" w:rsidRPr="00716757" w:rsidTr="00E066DE">
              <w:trPr>
                <w:trHeight w:val="414"/>
                <w:jc w:val="center"/>
              </w:trPr>
              <w:tc>
                <w:tcPr>
                  <w:tcW w:w="2565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50-60</w:t>
                  </w:r>
                </w:p>
              </w:tc>
              <w:tc>
                <w:tcPr>
                  <w:tcW w:w="2913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16</w:t>
                  </w:r>
                </w:p>
              </w:tc>
            </w:tr>
            <w:tr w:rsidR="009442AB" w:rsidRPr="00716757" w:rsidTr="00E066DE">
              <w:trPr>
                <w:trHeight w:val="414"/>
                <w:jc w:val="center"/>
              </w:trPr>
              <w:tc>
                <w:tcPr>
                  <w:tcW w:w="2565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60-70</w:t>
                  </w:r>
                </w:p>
              </w:tc>
              <w:tc>
                <w:tcPr>
                  <w:tcW w:w="2913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6</w:t>
                  </w:r>
                </w:p>
              </w:tc>
            </w:tr>
            <w:tr w:rsidR="009442AB" w:rsidRPr="00716757" w:rsidTr="00E066DE">
              <w:trPr>
                <w:trHeight w:val="414"/>
                <w:jc w:val="center"/>
              </w:trPr>
              <w:tc>
                <w:tcPr>
                  <w:tcW w:w="2565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70-80</w:t>
                  </w:r>
                </w:p>
              </w:tc>
              <w:tc>
                <w:tcPr>
                  <w:tcW w:w="2913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10</w:t>
                  </w:r>
                </w:p>
              </w:tc>
            </w:tr>
            <w:tr w:rsidR="009442AB" w:rsidRPr="00716757" w:rsidTr="00E066DE">
              <w:trPr>
                <w:trHeight w:val="414"/>
                <w:jc w:val="center"/>
              </w:trPr>
              <w:tc>
                <w:tcPr>
                  <w:tcW w:w="2565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80-90</w:t>
                  </w:r>
                </w:p>
              </w:tc>
              <w:tc>
                <w:tcPr>
                  <w:tcW w:w="2913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8</w:t>
                  </w:r>
                </w:p>
              </w:tc>
            </w:tr>
            <w:tr w:rsidR="009442AB" w:rsidRPr="00716757" w:rsidTr="00E066DE">
              <w:trPr>
                <w:trHeight w:val="414"/>
                <w:jc w:val="center"/>
              </w:trPr>
              <w:tc>
                <w:tcPr>
                  <w:tcW w:w="2565" w:type="dxa"/>
                </w:tcPr>
                <w:p w:rsidR="009442AB" w:rsidRPr="00716757" w:rsidRDefault="009442AB" w:rsidP="009442AB">
                  <w:pPr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90-100</w:t>
                  </w:r>
                </w:p>
              </w:tc>
              <w:tc>
                <w:tcPr>
                  <w:tcW w:w="2913" w:type="dxa"/>
                </w:tcPr>
                <w:p w:rsidR="009442AB" w:rsidRPr="00716757" w:rsidRDefault="009442AB" w:rsidP="009442AB">
                  <w:pPr>
                    <w:keepNext/>
                    <w:spacing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716757">
                    <w:rPr>
                      <w:rFonts w:ascii="Arial" w:hAnsi="Arial" w:cs="Arial"/>
                      <w:sz w:val="24"/>
                      <w:szCs w:val="24"/>
                    </w:rPr>
                    <w:t>4</w:t>
                  </w:r>
                </w:p>
              </w:tc>
            </w:tr>
          </w:tbl>
          <w:p w:rsidR="009442AB" w:rsidRPr="00716757" w:rsidRDefault="009442AB" w:rsidP="009442AB">
            <w:pPr>
              <w:pStyle w:val="Caption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>Table 1</w:t>
            </w:r>
          </w:p>
          <w:p w:rsidR="009442AB" w:rsidRPr="00716757" w:rsidRDefault="009442AB" w:rsidP="009442A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>Determine the:</w:t>
            </w:r>
          </w:p>
          <w:p w:rsidR="009442AB" w:rsidRPr="00716757" w:rsidRDefault="009442AB" w:rsidP="009442AB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459" w:hanging="459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>mean salary;</w:t>
            </w:r>
          </w:p>
          <w:p w:rsidR="00D727E7" w:rsidRDefault="009442AB" w:rsidP="009442AB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459" w:hanging="459"/>
              <w:rPr>
                <w:rFonts w:ascii="Arial" w:hAnsi="Arial" w:cs="Arial"/>
                <w:sz w:val="24"/>
                <w:szCs w:val="24"/>
              </w:rPr>
            </w:pPr>
            <w:r w:rsidRPr="00716757">
              <w:rPr>
                <w:rFonts w:ascii="Arial" w:hAnsi="Arial" w:cs="Arial"/>
                <w:sz w:val="24"/>
                <w:szCs w:val="24"/>
              </w:rPr>
              <w:t>median salary;</w:t>
            </w:r>
          </w:p>
          <w:p w:rsidR="009442AB" w:rsidRPr="00D727E7" w:rsidRDefault="009442AB" w:rsidP="009442AB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459" w:hanging="459"/>
              <w:rPr>
                <w:rFonts w:ascii="Arial" w:hAnsi="Arial" w:cs="Arial"/>
                <w:sz w:val="24"/>
                <w:szCs w:val="24"/>
              </w:rPr>
            </w:pPr>
            <w:r w:rsidRPr="00D727E7">
              <w:rPr>
                <w:rFonts w:ascii="Arial" w:hAnsi="Arial" w:cs="Arial"/>
                <w:sz w:val="24"/>
                <w:szCs w:val="24"/>
              </w:rPr>
              <w:t>standard deviation.</w:t>
            </w:r>
          </w:p>
        </w:tc>
        <w:tc>
          <w:tcPr>
            <w:tcW w:w="1417" w:type="dxa"/>
          </w:tcPr>
          <w:p w:rsidR="009442AB" w:rsidRPr="00716757" w:rsidRDefault="009442AB" w:rsidP="009442A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9442AB" w:rsidRDefault="009442AB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F03FA5" w:rsidRDefault="00F03FA5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F03FA5" w:rsidRPr="00716757" w:rsidRDefault="00F03FA5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9442AB" w:rsidRPr="00716757" w:rsidRDefault="009442AB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3 marks)</w:t>
            </w:r>
          </w:p>
          <w:p w:rsidR="009442AB" w:rsidRPr="00716757" w:rsidRDefault="009442AB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3 marks)</w:t>
            </w:r>
          </w:p>
          <w:p w:rsidR="009442AB" w:rsidRPr="00716757" w:rsidRDefault="009442AB" w:rsidP="009442AB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6757">
              <w:rPr>
                <w:rFonts w:ascii="Arial" w:hAnsi="Arial" w:cs="Arial"/>
                <w:b/>
                <w:bCs/>
                <w:sz w:val="24"/>
                <w:szCs w:val="24"/>
              </w:rPr>
              <w:t>(4 marks)</w:t>
            </w:r>
          </w:p>
        </w:tc>
      </w:tr>
    </w:tbl>
    <w:p w:rsidR="00895653" w:rsidRPr="00D72456" w:rsidRDefault="00895653" w:rsidP="00580160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  <w:lang w:val="en-US"/>
        </w:rPr>
      </w:pPr>
    </w:p>
    <w:sectPr w:rsidR="00895653" w:rsidRPr="00D72456" w:rsidSect="00E93E02">
      <w:footerReference w:type="default" r:id="rId10"/>
      <w:pgSz w:w="11906" w:h="16838"/>
      <w:pgMar w:top="993" w:right="849" w:bottom="851" w:left="1276" w:header="708" w:footer="14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727F5" w:rsidRPr="00716757" w:rsidRDefault="005727F5" w:rsidP="005D2F3E">
      <w:pPr>
        <w:spacing w:after="0" w:line="240" w:lineRule="auto"/>
      </w:pPr>
      <w:r w:rsidRPr="00716757">
        <w:separator/>
      </w:r>
    </w:p>
  </w:endnote>
  <w:endnote w:type="continuationSeparator" w:id="0">
    <w:p w:rsidR="005727F5" w:rsidRPr="00716757" w:rsidRDefault="005727F5" w:rsidP="005D2F3E">
      <w:pPr>
        <w:spacing w:after="0" w:line="240" w:lineRule="auto"/>
      </w:pPr>
      <w:r w:rsidRPr="00716757"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837137802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:rsidR="00A85B4C" w:rsidRPr="00716757" w:rsidRDefault="00A85B4C">
            <w:pPr>
              <w:pStyle w:val="Footer"/>
            </w:pPr>
            <w:r w:rsidRPr="00716757">
              <w:rPr>
                <w:rFonts w:ascii="Times New Roman" w:hAnsi="Times New Roman" w:cs="Times New Roman"/>
              </w:rPr>
              <w:t xml:space="preserve">Page </w:t>
            </w:r>
            <w:r w:rsidR="007C7438" w:rsidRPr="007167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716757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="007C7438" w:rsidRPr="007167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E77BD6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="007C7438" w:rsidRPr="007167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716757">
              <w:rPr>
                <w:rFonts w:ascii="Times New Roman" w:hAnsi="Times New Roman" w:cs="Times New Roman"/>
              </w:rPr>
              <w:t xml:space="preserve"> of </w:t>
            </w:r>
            <w:r w:rsidR="007C7438" w:rsidRPr="007167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716757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="007C7438" w:rsidRPr="007167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E77BD6">
              <w:rPr>
                <w:rFonts w:ascii="Times New Roman" w:hAnsi="Times New Roman" w:cs="Times New Roman"/>
                <w:b/>
                <w:bCs/>
                <w:noProof/>
              </w:rPr>
              <w:t>5</w:t>
            </w:r>
            <w:r w:rsidR="007C7438" w:rsidRPr="007167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5D2F3E" w:rsidRPr="00716757" w:rsidRDefault="005D2F3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727F5" w:rsidRPr="00716757" w:rsidRDefault="005727F5" w:rsidP="005D2F3E">
      <w:pPr>
        <w:spacing w:after="0" w:line="240" w:lineRule="auto"/>
      </w:pPr>
      <w:r w:rsidRPr="00716757">
        <w:separator/>
      </w:r>
    </w:p>
  </w:footnote>
  <w:footnote w:type="continuationSeparator" w:id="0">
    <w:p w:rsidR="005727F5" w:rsidRPr="00716757" w:rsidRDefault="005727F5" w:rsidP="005D2F3E">
      <w:pPr>
        <w:spacing w:after="0" w:line="240" w:lineRule="auto"/>
      </w:pPr>
      <w:r w:rsidRPr="00716757"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44E1A"/>
    <w:multiLevelType w:val="hybridMultilevel"/>
    <w:tmpl w:val="9190D7EE"/>
    <w:lvl w:ilvl="0" w:tplc="AD8C82E8">
      <w:start w:val="1"/>
      <w:numFmt w:val="lowerRoman"/>
      <w:lvlText w:val="%1)"/>
      <w:lvlJc w:val="left"/>
      <w:pPr>
        <w:ind w:left="1440" w:hanging="72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1D3E56"/>
    <w:multiLevelType w:val="hybridMultilevel"/>
    <w:tmpl w:val="7D246E6E"/>
    <w:lvl w:ilvl="0" w:tplc="F07A00B4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2F38C5"/>
    <w:multiLevelType w:val="hybridMultilevel"/>
    <w:tmpl w:val="3D7AE448"/>
    <w:lvl w:ilvl="0" w:tplc="4308F8F4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12399A"/>
    <w:multiLevelType w:val="hybridMultilevel"/>
    <w:tmpl w:val="4CD88F90"/>
    <w:lvl w:ilvl="0" w:tplc="31F6192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AB0850"/>
    <w:multiLevelType w:val="hybridMultilevel"/>
    <w:tmpl w:val="F9A0F240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ascii="Arial" w:hAnsi="Arial" w:cs="Arial" w:hint="default"/>
        <w:b/>
        <w:bCs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F37CA3"/>
    <w:multiLevelType w:val="hybridMultilevel"/>
    <w:tmpl w:val="60309504"/>
    <w:lvl w:ilvl="0" w:tplc="3814A504">
      <w:start w:val="1"/>
      <w:numFmt w:val="lowerRoman"/>
      <w:lvlText w:val="(%1)"/>
      <w:lvlJc w:val="left"/>
      <w:pPr>
        <w:ind w:left="1080" w:hanging="720"/>
      </w:pPr>
      <w:rPr>
        <w:rFonts w:eastAsiaTheme="minorEastAsia"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4D4586"/>
    <w:multiLevelType w:val="hybridMultilevel"/>
    <w:tmpl w:val="9718FAFA"/>
    <w:lvl w:ilvl="0" w:tplc="2000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06" w:hanging="360"/>
      </w:pPr>
    </w:lvl>
    <w:lvl w:ilvl="2" w:tplc="2000001B" w:tentative="1">
      <w:start w:val="1"/>
      <w:numFmt w:val="lowerRoman"/>
      <w:lvlText w:val="%3."/>
      <w:lvlJc w:val="right"/>
      <w:pPr>
        <w:ind w:left="2226" w:hanging="180"/>
      </w:pPr>
    </w:lvl>
    <w:lvl w:ilvl="3" w:tplc="2000000F" w:tentative="1">
      <w:start w:val="1"/>
      <w:numFmt w:val="decimal"/>
      <w:lvlText w:val="%4."/>
      <w:lvlJc w:val="left"/>
      <w:pPr>
        <w:ind w:left="2946" w:hanging="360"/>
      </w:pPr>
    </w:lvl>
    <w:lvl w:ilvl="4" w:tplc="20000019" w:tentative="1">
      <w:start w:val="1"/>
      <w:numFmt w:val="lowerLetter"/>
      <w:lvlText w:val="%5."/>
      <w:lvlJc w:val="left"/>
      <w:pPr>
        <w:ind w:left="3666" w:hanging="360"/>
      </w:pPr>
    </w:lvl>
    <w:lvl w:ilvl="5" w:tplc="2000001B" w:tentative="1">
      <w:start w:val="1"/>
      <w:numFmt w:val="lowerRoman"/>
      <w:lvlText w:val="%6."/>
      <w:lvlJc w:val="right"/>
      <w:pPr>
        <w:ind w:left="4386" w:hanging="180"/>
      </w:pPr>
    </w:lvl>
    <w:lvl w:ilvl="6" w:tplc="2000000F" w:tentative="1">
      <w:start w:val="1"/>
      <w:numFmt w:val="decimal"/>
      <w:lvlText w:val="%7."/>
      <w:lvlJc w:val="left"/>
      <w:pPr>
        <w:ind w:left="5106" w:hanging="360"/>
      </w:pPr>
    </w:lvl>
    <w:lvl w:ilvl="7" w:tplc="20000019" w:tentative="1">
      <w:start w:val="1"/>
      <w:numFmt w:val="lowerLetter"/>
      <w:lvlText w:val="%8."/>
      <w:lvlJc w:val="left"/>
      <w:pPr>
        <w:ind w:left="5826" w:hanging="360"/>
      </w:pPr>
    </w:lvl>
    <w:lvl w:ilvl="8" w:tplc="200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139C099D"/>
    <w:multiLevelType w:val="hybridMultilevel"/>
    <w:tmpl w:val="99CEF8C0"/>
    <w:lvl w:ilvl="0" w:tplc="80FE1838">
      <w:start w:val="1"/>
      <w:numFmt w:val="lowerRoman"/>
      <w:lvlText w:val="(%1)"/>
      <w:lvlJc w:val="left"/>
      <w:pPr>
        <w:ind w:left="1080" w:hanging="720"/>
      </w:pPr>
      <w:rPr>
        <w:rFonts w:ascii="Arial" w:hAnsi="Arial" w:cs="Arial" w:hint="default"/>
        <w:b/>
        <w:bCs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8B40FC"/>
    <w:multiLevelType w:val="hybridMultilevel"/>
    <w:tmpl w:val="C122E648"/>
    <w:lvl w:ilvl="0" w:tplc="5D202A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F15D93"/>
    <w:multiLevelType w:val="hybridMultilevel"/>
    <w:tmpl w:val="5FB2B124"/>
    <w:lvl w:ilvl="0" w:tplc="536A9992">
      <w:start w:val="1"/>
      <w:numFmt w:val="lowerRoman"/>
      <w:lvlText w:val="(%1)"/>
      <w:lvlJc w:val="left"/>
      <w:pPr>
        <w:ind w:left="1080" w:hanging="72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887043"/>
    <w:multiLevelType w:val="hybridMultilevel"/>
    <w:tmpl w:val="F1944DA4"/>
    <w:lvl w:ilvl="0" w:tplc="1FD0D264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145F5E"/>
    <w:multiLevelType w:val="hybridMultilevel"/>
    <w:tmpl w:val="0E4006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347BB3"/>
    <w:multiLevelType w:val="hybridMultilevel"/>
    <w:tmpl w:val="C03AF350"/>
    <w:lvl w:ilvl="0" w:tplc="F5985760">
      <w:start w:val="1"/>
      <w:numFmt w:val="lowerLetter"/>
      <w:lvlText w:val="(%1)"/>
      <w:lvlJc w:val="left"/>
      <w:pPr>
        <w:ind w:left="720" w:hanging="360"/>
      </w:pPr>
      <w:rPr>
        <w:rFonts w:ascii="Arial" w:eastAsiaTheme="minorEastAsia" w:hAnsi="Arial" w:cs="Arial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ED06A5"/>
    <w:multiLevelType w:val="hybridMultilevel"/>
    <w:tmpl w:val="ECF07262"/>
    <w:lvl w:ilvl="0" w:tplc="A4C800C2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0D189A"/>
    <w:multiLevelType w:val="hybridMultilevel"/>
    <w:tmpl w:val="19CCEB5C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0809B4"/>
    <w:multiLevelType w:val="hybridMultilevel"/>
    <w:tmpl w:val="4280939C"/>
    <w:lvl w:ilvl="0" w:tplc="F7AC4E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3B72503"/>
    <w:multiLevelType w:val="hybridMultilevel"/>
    <w:tmpl w:val="D702140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6D54774"/>
    <w:multiLevelType w:val="hybridMultilevel"/>
    <w:tmpl w:val="7D246E6E"/>
    <w:lvl w:ilvl="0" w:tplc="F07A00B4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A1A3C53"/>
    <w:multiLevelType w:val="hybridMultilevel"/>
    <w:tmpl w:val="F9A0F240"/>
    <w:lvl w:ilvl="0" w:tplc="265E691C">
      <w:start w:val="1"/>
      <w:numFmt w:val="lowerRoman"/>
      <w:lvlText w:val="(%1)"/>
      <w:lvlJc w:val="left"/>
      <w:pPr>
        <w:ind w:left="1080" w:hanging="720"/>
      </w:pPr>
      <w:rPr>
        <w:rFonts w:ascii="Arial" w:hAnsi="Arial" w:cs="Arial" w:hint="default"/>
        <w:b/>
        <w:bCs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8C62275"/>
    <w:multiLevelType w:val="hybridMultilevel"/>
    <w:tmpl w:val="F4F62A98"/>
    <w:lvl w:ilvl="0" w:tplc="54887AEA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6"/>
  </w:num>
  <w:num w:numId="4">
    <w:abstractNumId w:val="2"/>
  </w:num>
  <w:num w:numId="5">
    <w:abstractNumId w:val="3"/>
  </w:num>
  <w:num w:numId="6">
    <w:abstractNumId w:val="12"/>
  </w:num>
  <w:num w:numId="7">
    <w:abstractNumId w:val="13"/>
  </w:num>
  <w:num w:numId="8">
    <w:abstractNumId w:val="15"/>
  </w:num>
  <w:num w:numId="9">
    <w:abstractNumId w:val="17"/>
  </w:num>
  <w:num w:numId="10">
    <w:abstractNumId w:val="5"/>
  </w:num>
  <w:num w:numId="11">
    <w:abstractNumId w:val="1"/>
  </w:num>
  <w:num w:numId="12">
    <w:abstractNumId w:val="9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8"/>
  </w:num>
  <w:num w:numId="17">
    <w:abstractNumId w:val="19"/>
  </w:num>
  <w:num w:numId="18">
    <w:abstractNumId w:val="7"/>
  </w:num>
  <w:num w:numId="19">
    <w:abstractNumId w:val="18"/>
  </w:num>
  <w:num w:numId="2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TM3NDGyMLM0MDYxMDJV0lEKTi0uzszPAykwrQUAX6pipiwAAAA="/>
  </w:docVars>
  <w:rsids>
    <w:rsidRoot w:val="007C3E4A"/>
    <w:rsid w:val="000068F3"/>
    <w:rsid w:val="00016EC6"/>
    <w:rsid w:val="00023555"/>
    <w:rsid w:val="00025024"/>
    <w:rsid w:val="00026447"/>
    <w:rsid w:val="00043ADE"/>
    <w:rsid w:val="00071CBE"/>
    <w:rsid w:val="000944A2"/>
    <w:rsid w:val="000B4D9E"/>
    <w:rsid w:val="000C3995"/>
    <w:rsid w:val="000C7CCA"/>
    <w:rsid w:val="000D6C54"/>
    <w:rsid w:val="000E3843"/>
    <w:rsid w:val="000F6AF3"/>
    <w:rsid w:val="000F716E"/>
    <w:rsid w:val="00106EE4"/>
    <w:rsid w:val="0018194C"/>
    <w:rsid w:val="001D7983"/>
    <w:rsid w:val="001E2350"/>
    <w:rsid w:val="001E3D8A"/>
    <w:rsid w:val="001E5966"/>
    <w:rsid w:val="0020360B"/>
    <w:rsid w:val="0023300B"/>
    <w:rsid w:val="00273EAE"/>
    <w:rsid w:val="00280B31"/>
    <w:rsid w:val="0029178B"/>
    <w:rsid w:val="002D1490"/>
    <w:rsid w:val="002D601C"/>
    <w:rsid w:val="002E747A"/>
    <w:rsid w:val="0030465C"/>
    <w:rsid w:val="00306AC3"/>
    <w:rsid w:val="00352A8E"/>
    <w:rsid w:val="00354483"/>
    <w:rsid w:val="003563F7"/>
    <w:rsid w:val="00357F5B"/>
    <w:rsid w:val="0037236C"/>
    <w:rsid w:val="00377B34"/>
    <w:rsid w:val="003B5534"/>
    <w:rsid w:val="003C0F33"/>
    <w:rsid w:val="003E2A68"/>
    <w:rsid w:val="003F20FF"/>
    <w:rsid w:val="003F4B82"/>
    <w:rsid w:val="003F624C"/>
    <w:rsid w:val="00477B77"/>
    <w:rsid w:val="004A5321"/>
    <w:rsid w:val="004A5FAE"/>
    <w:rsid w:val="004A7430"/>
    <w:rsid w:val="004D1A3B"/>
    <w:rsid w:val="004E36D2"/>
    <w:rsid w:val="00521BA5"/>
    <w:rsid w:val="00536E8C"/>
    <w:rsid w:val="00543BED"/>
    <w:rsid w:val="00557050"/>
    <w:rsid w:val="005727F5"/>
    <w:rsid w:val="00575C4B"/>
    <w:rsid w:val="00580160"/>
    <w:rsid w:val="00583BA1"/>
    <w:rsid w:val="00592513"/>
    <w:rsid w:val="00596E65"/>
    <w:rsid w:val="005B37BB"/>
    <w:rsid w:val="005C68C3"/>
    <w:rsid w:val="005D2F3E"/>
    <w:rsid w:val="005E1EDF"/>
    <w:rsid w:val="005E4C29"/>
    <w:rsid w:val="006301CB"/>
    <w:rsid w:val="00637308"/>
    <w:rsid w:val="00660575"/>
    <w:rsid w:val="006B0C21"/>
    <w:rsid w:val="006E442A"/>
    <w:rsid w:val="006E76F0"/>
    <w:rsid w:val="006E7C2F"/>
    <w:rsid w:val="00716757"/>
    <w:rsid w:val="00745FAE"/>
    <w:rsid w:val="00763EF3"/>
    <w:rsid w:val="00766471"/>
    <w:rsid w:val="0077288A"/>
    <w:rsid w:val="00773925"/>
    <w:rsid w:val="00773EB8"/>
    <w:rsid w:val="00781ED9"/>
    <w:rsid w:val="007920C5"/>
    <w:rsid w:val="007970D6"/>
    <w:rsid w:val="007A44F5"/>
    <w:rsid w:val="007A6A91"/>
    <w:rsid w:val="007C3E4A"/>
    <w:rsid w:val="007C7438"/>
    <w:rsid w:val="007D1C04"/>
    <w:rsid w:val="007E454A"/>
    <w:rsid w:val="007E4E5D"/>
    <w:rsid w:val="007F6541"/>
    <w:rsid w:val="00802A40"/>
    <w:rsid w:val="008203C3"/>
    <w:rsid w:val="00821034"/>
    <w:rsid w:val="00830266"/>
    <w:rsid w:val="00844157"/>
    <w:rsid w:val="00857429"/>
    <w:rsid w:val="0086668E"/>
    <w:rsid w:val="00881092"/>
    <w:rsid w:val="0088196D"/>
    <w:rsid w:val="00886263"/>
    <w:rsid w:val="00895653"/>
    <w:rsid w:val="00896DA6"/>
    <w:rsid w:val="008A7446"/>
    <w:rsid w:val="0091254E"/>
    <w:rsid w:val="009339ED"/>
    <w:rsid w:val="00936E7F"/>
    <w:rsid w:val="00943073"/>
    <w:rsid w:val="009442AB"/>
    <w:rsid w:val="00961F5F"/>
    <w:rsid w:val="00994E5E"/>
    <w:rsid w:val="009B5920"/>
    <w:rsid w:val="00A7744A"/>
    <w:rsid w:val="00A82A25"/>
    <w:rsid w:val="00A85B4C"/>
    <w:rsid w:val="00A94828"/>
    <w:rsid w:val="00AB5A41"/>
    <w:rsid w:val="00AE3328"/>
    <w:rsid w:val="00AE4F0F"/>
    <w:rsid w:val="00AF5720"/>
    <w:rsid w:val="00AF7BA7"/>
    <w:rsid w:val="00B058F2"/>
    <w:rsid w:val="00B16AE8"/>
    <w:rsid w:val="00B24E93"/>
    <w:rsid w:val="00B27B27"/>
    <w:rsid w:val="00B46A5B"/>
    <w:rsid w:val="00B775B1"/>
    <w:rsid w:val="00BA40DB"/>
    <w:rsid w:val="00BC5C20"/>
    <w:rsid w:val="00BE7EDB"/>
    <w:rsid w:val="00C102B5"/>
    <w:rsid w:val="00C11EB2"/>
    <w:rsid w:val="00C21164"/>
    <w:rsid w:val="00C25D07"/>
    <w:rsid w:val="00C25F9F"/>
    <w:rsid w:val="00C5666B"/>
    <w:rsid w:val="00CB474A"/>
    <w:rsid w:val="00CD7AD0"/>
    <w:rsid w:val="00CF0642"/>
    <w:rsid w:val="00CF78BE"/>
    <w:rsid w:val="00D2604C"/>
    <w:rsid w:val="00D71E7C"/>
    <w:rsid w:val="00D72456"/>
    <w:rsid w:val="00D727E7"/>
    <w:rsid w:val="00D754A9"/>
    <w:rsid w:val="00DA5148"/>
    <w:rsid w:val="00DD0A56"/>
    <w:rsid w:val="00DF22DD"/>
    <w:rsid w:val="00E226B5"/>
    <w:rsid w:val="00E35D5D"/>
    <w:rsid w:val="00E6557B"/>
    <w:rsid w:val="00E77BD6"/>
    <w:rsid w:val="00E93E02"/>
    <w:rsid w:val="00EB4C7A"/>
    <w:rsid w:val="00EC387D"/>
    <w:rsid w:val="00EE7B8E"/>
    <w:rsid w:val="00F00EA4"/>
    <w:rsid w:val="00F03FA5"/>
    <w:rsid w:val="00F30696"/>
    <w:rsid w:val="00F425CC"/>
    <w:rsid w:val="00F82329"/>
    <w:rsid w:val="00F85CF0"/>
    <w:rsid w:val="00F86F54"/>
    <w:rsid w:val="00FD4145"/>
    <w:rsid w:val="00FE2C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743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62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88626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86F54"/>
    <w:rPr>
      <w:color w:val="666666"/>
    </w:rPr>
  </w:style>
  <w:style w:type="paragraph" w:styleId="Caption">
    <w:name w:val="caption"/>
    <w:basedOn w:val="Normal"/>
    <w:next w:val="Normal"/>
    <w:uiPriority w:val="35"/>
    <w:unhideWhenUsed/>
    <w:qFormat/>
    <w:rsid w:val="00043AD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D2F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F3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D2F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F3E"/>
    <w:rPr>
      <w:lang w:val="en-GB"/>
    </w:rPr>
  </w:style>
  <w:style w:type="character" w:customStyle="1" w:styleId="ListParagraphChar">
    <w:name w:val="List Paragraph Char"/>
    <w:link w:val="ListParagraph"/>
    <w:uiPriority w:val="34"/>
    <w:locked/>
    <w:rsid w:val="001D7983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B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BD6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1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ney Wanyama</dc:creator>
  <cp:keywords/>
  <dc:description/>
  <cp:lastModifiedBy>student</cp:lastModifiedBy>
  <cp:revision>4</cp:revision>
  <cp:lastPrinted>2024-07-24T06:03:00Z</cp:lastPrinted>
  <dcterms:created xsi:type="dcterms:W3CDTF">2024-07-26T08:55:00Z</dcterms:created>
  <dcterms:modified xsi:type="dcterms:W3CDTF">2024-10-09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b697d1e1cd5bb2fd75e624c72201eab5921d7c940f119c903548e4d6d56956</vt:lpwstr>
  </property>
</Properties>
</file>